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35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5"/>
        <w:gridCol w:w="5412"/>
        <w:gridCol w:w="1866"/>
      </w:tblGrid>
      <w:tr w:rsidR="003A20D8" w14:paraId="3606AFE4" w14:textId="77777777" w:rsidTr="000817D3">
        <w:trPr>
          <w:trHeight w:val="1485"/>
          <w:jc w:val="center"/>
        </w:trPr>
        <w:tc>
          <w:tcPr>
            <w:tcW w:w="3055" w:type="dxa"/>
            <w:vAlign w:val="center"/>
          </w:tcPr>
          <w:p w14:paraId="09142707" w14:textId="77777777" w:rsidR="003A20D8" w:rsidRDefault="003A20D8" w:rsidP="000817D3">
            <w:pPr>
              <w:pStyle w:val="Header"/>
              <w:jc w:val="center"/>
            </w:pPr>
            <w:r>
              <w:rPr>
                <w:noProof/>
                <w:lang w:eastAsia="en-US"/>
              </w:rPr>
              <w:drawing>
                <wp:inline distT="0" distB="0" distL="0" distR="0" wp14:anchorId="5C3734BA" wp14:editId="4CEEB430">
                  <wp:extent cx="1815863" cy="541655"/>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1853" cy="543442"/>
                          </a:xfrm>
                          <a:prstGeom prst="rect">
                            <a:avLst/>
                          </a:prstGeom>
                        </pic:spPr>
                      </pic:pic>
                    </a:graphicData>
                  </a:graphic>
                </wp:inline>
              </w:drawing>
            </w:r>
          </w:p>
        </w:tc>
        <w:tc>
          <w:tcPr>
            <w:tcW w:w="5459" w:type="dxa"/>
            <w:vAlign w:val="center"/>
          </w:tcPr>
          <w:p w14:paraId="6529E0AD" w14:textId="77777777" w:rsidR="003A20D8" w:rsidRPr="009545C4" w:rsidRDefault="003A20D8" w:rsidP="000817D3">
            <w:pPr>
              <w:pStyle w:val="Header"/>
              <w:jc w:val="center"/>
              <w:rPr>
                <w:rFonts w:ascii="Times New Roman" w:hAnsi="Times New Roman" w:cs="Times New Roman"/>
                <w:sz w:val="44"/>
                <w:szCs w:val="44"/>
              </w:rPr>
            </w:pPr>
            <w:r w:rsidRPr="001F779F">
              <w:rPr>
                <w:rFonts w:ascii="Times New Roman" w:hAnsi="Times New Roman" w:cs="Times New Roman"/>
                <w:sz w:val="48"/>
                <w:szCs w:val="44"/>
              </w:rPr>
              <w:t>Information Sciences and Technology Department</w:t>
            </w:r>
          </w:p>
        </w:tc>
        <w:tc>
          <w:tcPr>
            <w:tcW w:w="1839" w:type="dxa"/>
            <w:vAlign w:val="center"/>
          </w:tcPr>
          <w:p w14:paraId="129D4257" w14:textId="77777777" w:rsidR="003A20D8" w:rsidRDefault="003A20D8" w:rsidP="000817D3">
            <w:pPr>
              <w:pStyle w:val="Header"/>
              <w:jc w:val="center"/>
            </w:pPr>
            <w:r>
              <w:rPr>
                <w:noProof/>
                <w:lang w:eastAsia="en-US"/>
              </w:rPr>
              <w:drawing>
                <wp:inline distT="0" distB="0" distL="0" distR="0" wp14:anchorId="7C836F7F" wp14:editId="59596813">
                  <wp:extent cx="1047750" cy="1024484"/>
                  <wp:effectExtent l="0" t="0" r="0"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51583" cy="1028232"/>
                          </a:xfrm>
                          <a:prstGeom prst="rect">
                            <a:avLst/>
                          </a:prstGeom>
                          <a:noFill/>
                        </pic:spPr>
                      </pic:pic>
                    </a:graphicData>
                  </a:graphic>
                </wp:inline>
              </w:drawing>
            </w:r>
          </w:p>
        </w:tc>
      </w:tr>
    </w:tbl>
    <w:p w14:paraId="39967EB7" w14:textId="17563FFA" w:rsidR="00AC0D73" w:rsidRDefault="001F779F" w:rsidP="001F779F">
      <w:pPr>
        <w:tabs>
          <w:tab w:val="center" w:pos="5400"/>
          <w:tab w:val="right" w:pos="10800"/>
        </w:tabs>
        <w:spacing w:after="0"/>
        <w:rPr>
          <w:rFonts w:ascii="Times New Roman" w:hAnsi="Times New Roman" w:cs="Times New Roman"/>
          <w:b/>
          <w:color w:val="2E74B5" w:themeColor="accent5" w:themeShade="BF"/>
          <w:sz w:val="36"/>
          <w:szCs w:val="36"/>
        </w:rPr>
      </w:pPr>
      <w:r>
        <w:rPr>
          <w:rFonts w:ascii="Times New Roman" w:hAnsi="Times New Roman" w:cs="Times New Roman"/>
          <w:b/>
          <w:color w:val="2E74B5" w:themeColor="accent5" w:themeShade="BF"/>
          <w:sz w:val="36"/>
          <w:szCs w:val="36"/>
        </w:rPr>
        <w:tab/>
      </w:r>
      <w:r w:rsidR="00802982">
        <w:rPr>
          <w:rFonts w:ascii="Times New Roman" w:hAnsi="Times New Roman" w:cs="Times New Roman"/>
          <w:b/>
          <w:color w:val="2E74B5" w:themeColor="accent5" w:themeShade="BF"/>
          <w:sz w:val="36"/>
          <w:szCs w:val="36"/>
        </w:rPr>
        <w:t>NSSA-220</w:t>
      </w:r>
      <w:r w:rsidR="00AC0D73">
        <w:rPr>
          <w:rFonts w:ascii="Times New Roman" w:hAnsi="Times New Roman" w:cs="Times New Roman"/>
          <w:b/>
          <w:color w:val="2E74B5" w:themeColor="accent5" w:themeShade="BF"/>
          <w:sz w:val="36"/>
          <w:szCs w:val="36"/>
        </w:rPr>
        <w:t xml:space="preserve"> </w:t>
      </w:r>
      <w:r w:rsidR="007744D8">
        <w:rPr>
          <w:rFonts w:ascii="Times New Roman" w:hAnsi="Times New Roman" w:cs="Times New Roman"/>
          <w:b/>
          <w:color w:val="2E74B5" w:themeColor="accent5" w:themeShade="BF"/>
          <w:sz w:val="36"/>
          <w:szCs w:val="36"/>
        </w:rPr>
        <w:t>Task Automation</w:t>
      </w:r>
      <w:r w:rsidR="00495374">
        <w:rPr>
          <w:rFonts w:ascii="Times New Roman" w:hAnsi="Times New Roman" w:cs="Times New Roman"/>
          <w:b/>
          <w:color w:val="2E74B5" w:themeColor="accent5" w:themeShade="BF"/>
          <w:sz w:val="36"/>
          <w:szCs w:val="36"/>
        </w:rPr>
        <w:t xml:space="preserve"> </w:t>
      </w:r>
      <w:r w:rsidR="00802982">
        <w:rPr>
          <w:rFonts w:ascii="Times New Roman" w:hAnsi="Times New Roman" w:cs="Times New Roman"/>
          <w:b/>
          <w:color w:val="2E74B5" w:themeColor="accent5" w:themeShade="BF"/>
          <w:sz w:val="36"/>
          <w:szCs w:val="36"/>
        </w:rPr>
        <w:t>Using Interpretive Languages</w:t>
      </w:r>
      <w:r>
        <w:rPr>
          <w:rFonts w:ascii="Times New Roman" w:hAnsi="Times New Roman" w:cs="Times New Roman"/>
          <w:b/>
          <w:color w:val="2E74B5" w:themeColor="accent5" w:themeShade="BF"/>
          <w:sz w:val="36"/>
          <w:szCs w:val="36"/>
        </w:rPr>
        <w:tab/>
      </w:r>
    </w:p>
    <w:p w14:paraId="5D8817DB" w14:textId="75018F11" w:rsidR="003A20D8" w:rsidRDefault="003A20D8" w:rsidP="003A20D8">
      <w:pPr>
        <w:spacing w:after="0"/>
        <w:jc w:val="center"/>
        <w:rPr>
          <w:rFonts w:ascii="Times New Roman" w:hAnsi="Times New Roman" w:cs="Times New Roman"/>
          <w:color w:val="2E74B5" w:themeColor="accent5" w:themeShade="BF"/>
          <w:sz w:val="36"/>
          <w:szCs w:val="36"/>
        </w:rPr>
      </w:pPr>
      <w:r w:rsidRPr="003A20D8">
        <w:rPr>
          <w:rFonts w:ascii="Times New Roman" w:hAnsi="Times New Roman" w:cs="Times New Roman"/>
          <w:b/>
          <w:color w:val="2E74B5" w:themeColor="accent5" w:themeShade="BF"/>
          <w:sz w:val="36"/>
          <w:szCs w:val="36"/>
        </w:rPr>
        <w:t xml:space="preserve">Lab </w:t>
      </w:r>
      <w:r w:rsidR="00BA04BC">
        <w:rPr>
          <w:rFonts w:ascii="Times New Roman" w:hAnsi="Times New Roman" w:cs="Times New Roman"/>
          <w:b/>
          <w:color w:val="2E74B5" w:themeColor="accent5" w:themeShade="BF"/>
          <w:sz w:val="36"/>
          <w:szCs w:val="36"/>
        </w:rPr>
        <w:t>2</w:t>
      </w:r>
      <w:r w:rsidRPr="003A20D8">
        <w:rPr>
          <w:rFonts w:ascii="Times New Roman" w:hAnsi="Times New Roman" w:cs="Times New Roman"/>
          <w:b/>
          <w:color w:val="2E74B5" w:themeColor="accent5" w:themeShade="BF"/>
          <w:sz w:val="36"/>
          <w:szCs w:val="36"/>
        </w:rPr>
        <w:t>:</w:t>
      </w:r>
      <w:r w:rsidRPr="003A20D8">
        <w:rPr>
          <w:rFonts w:ascii="Times New Roman" w:hAnsi="Times New Roman" w:cs="Times New Roman"/>
          <w:color w:val="2E74B5" w:themeColor="accent5" w:themeShade="BF"/>
          <w:sz w:val="36"/>
          <w:szCs w:val="36"/>
        </w:rPr>
        <w:t xml:space="preserve"> </w:t>
      </w:r>
      <w:r w:rsidR="00BA04BC">
        <w:rPr>
          <w:rFonts w:ascii="Times New Roman" w:hAnsi="Times New Roman" w:cs="Times New Roman"/>
          <w:color w:val="2E74B5" w:themeColor="accent5" w:themeShade="BF"/>
          <w:sz w:val="36"/>
          <w:szCs w:val="36"/>
        </w:rPr>
        <w:t>Bash Scripting</w:t>
      </w:r>
    </w:p>
    <w:p w14:paraId="4908238B" w14:textId="32B562E1" w:rsidR="003A20D8" w:rsidRDefault="0060026C" w:rsidP="005973D3">
      <w:pPr>
        <w:pStyle w:val="Heading1"/>
        <w:spacing w:after="240"/>
        <w:rPr>
          <w:rStyle w:val="IntenseReference"/>
        </w:rPr>
      </w:pPr>
      <w:r>
        <w:rPr>
          <w:rStyle w:val="IntenseReference"/>
        </w:rPr>
        <w:t>Instructions</w:t>
      </w:r>
    </w:p>
    <w:p w14:paraId="195CEA79" w14:textId="0A530D31" w:rsidR="004904F7" w:rsidRPr="004904F7" w:rsidRDefault="009E39DD" w:rsidP="004904F7">
      <w:r>
        <w:t xml:space="preserve">Complete the </w:t>
      </w:r>
      <w:r w:rsidR="00080AF2">
        <w:t>tasks in Activity 1 and provide</w:t>
      </w:r>
      <w:r>
        <w:t xml:space="preserve"> screenshots of the terminal that include</w:t>
      </w:r>
      <w:r w:rsidR="00021459">
        <w:t>s</w:t>
      </w:r>
      <w:r>
        <w:t xml:space="preserve"> your relevant output to prove that you were able to perform </w:t>
      </w:r>
      <w:r w:rsidR="00080AF2">
        <w:t>each</w:t>
      </w:r>
      <w:r>
        <w:t xml:space="preserve"> task</w:t>
      </w:r>
      <w:r w:rsidR="00D25711">
        <w:t>.</w:t>
      </w:r>
      <w:r w:rsidR="009E4127">
        <w:t xml:space="preserve"> </w:t>
      </w:r>
      <w:r w:rsidR="001D0CF9">
        <w:t xml:space="preserve">In addition, you need to submit your script that generated the output. </w:t>
      </w:r>
      <w:r w:rsidR="009E4127">
        <w:t>The</w:t>
      </w:r>
      <w:r w:rsidR="00A0046E">
        <w:t xml:space="preserve"> lab</w:t>
      </w:r>
      <w:r>
        <w:t xml:space="preserve"> should be completed and submitted on an individual basis, but feel free to work with other classmates and ask for help from your instructor and TA as needed. </w:t>
      </w:r>
      <w:r w:rsidR="00B04BE2">
        <w:t>When complete, s</w:t>
      </w:r>
      <w:r w:rsidR="009E4127">
        <w:t>ubmit th</w:t>
      </w:r>
      <w:r w:rsidR="00E949DC">
        <w:t>is</w:t>
      </w:r>
      <w:r w:rsidR="00515801">
        <w:t xml:space="preserve"> document</w:t>
      </w:r>
      <w:r w:rsidR="00E949DC">
        <w:t xml:space="preserve">, both </w:t>
      </w:r>
      <w:r w:rsidR="00515801">
        <w:t>scripts</w:t>
      </w:r>
      <w:r w:rsidR="00E949DC">
        <w:t>, and specified output files</w:t>
      </w:r>
      <w:r w:rsidR="00515801">
        <w:t xml:space="preserve"> in a zip file</w:t>
      </w:r>
      <w:r w:rsidR="00A96557">
        <w:t xml:space="preserve"> called Lab2.zip</w:t>
      </w:r>
      <w:r w:rsidR="009E4127">
        <w:t xml:space="preserve"> </w:t>
      </w:r>
      <w:r>
        <w:t>to the</w:t>
      </w:r>
      <w:r w:rsidR="001D0CF9">
        <w:t xml:space="preserve"> Lab 2</w:t>
      </w:r>
      <w:r w:rsidR="00B04BE2">
        <w:t xml:space="preserve"> </w:t>
      </w:r>
      <w:proofErr w:type="spellStart"/>
      <w:r w:rsidR="00B04BE2">
        <w:t>dropbox</w:t>
      </w:r>
      <w:proofErr w:type="spellEnd"/>
      <w:r>
        <w:t xml:space="preserve">. The exact due date will be posted on </w:t>
      </w:r>
      <w:proofErr w:type="spellStart"/>
      <w:r>
        <w:t>myCourses</w:t>
      </w:r>
      <w:proofErr w:type="spellEnd"/>
      <w:r>
        <w:t>.</w:t>
      </w:r>
    </w:p>
    <w:p w14:paraId="31AE9C17" w14:textId="77777777" w:rsidR="003A20D8" w:rsidRDefault="00431819" w:rsidP="005973D3">
      <w:pPr>
        <w:pStyle w:val="Heading1"/>
        <w:spacing w:after="240"/>
        <w:rPr>
          <w:rStyle w:val="IntenseReference"/>
        </w:rPr>
      </w:pPr>
      <w:r>
        <w:rPr>
          <w:rStyle w:val="IntenseReference"/>
        </w:rPr>
        <w:t>P</w:t>
      </w:r>
      <w:r w:rsidR="003A20D8" w:rsidRPr="003A20D8">
        <w:rPr>
          <w:rStyle w:val="IntenseReference"/>
        </w:rPr>
        <w:t>reparation</w:t>
      </w:r>
    </w:p>
    <w:p w14:paraId="12A6D954" w14:textId="77777777" w:rsidR="00B9423D" w:rsidRDefault="00B9423D" w:rsidP="007113FE">
      <w:pPr>
        <w:pStyle w:val="ListParagraph"/>
        <w:numPr>
          <w:ilvl w:val="0"/>
          <w:numId w:val="4"/>
        </w:numPr>
      </w:pPr>
      <w:r>
        <w:t xml:space="preserve">Read through this </w:t>
      </w:r>
      <w:proofErr w:type="gramStart"/>
      <w:r>
        <w:t>document</w:t>
      </w:r>
      <w:proofErr w:type="gramEnd"/>
    </w:p>
    <w:p w14:paraId="784C9E5B" w14:textId="5BA84BBF" w:rsidR="0060026C" w:rsidRDefault="0060026C" w:rsidP="007113FE">
      <w:pPr>
        <w:pStyle w:val="ListParagraph"/>
        <w:numPr>
          <w:ilvl w:val="0"/>
          <w:numId w:val="4"/>
        </w:numPr>
      </w:pPr>
      <w:r>
        <w:t xml:space="preserve">Have your Linux </w:t>
      </w:r>
      <w:r w:rsidR="00BA04BC">
        <w:t xml:space="preserve">and Bash scripting </w:t>
      </w:r>
      <w:r>
        <w:t xml:space="preserve">notes </w:t>
      </w:r>
      <w:proofErr w:type="gramStart"/>
      <w:r>
        <w:t>handy</w:t>
      </w:r>
      <w:proofErr w:type="gramEnd"/>
    </w:p>
    <w:p w14:paraId="25EC1D1F" w14:textId="77777777" w:rsidR="00E7177E" w:rsidRDefault="00E7177E" w:rsidP="00D12344">
      <w:pPr>
        <w:pStyle w:val="Heading1"/>
        <w:spacing w:after="240"/>
        <w:rPr>
          <w:rStyle w:val="IntenseReference"/>
        </w:rPr>
      </w:pPr>
      <w:r w:rsidRPr="003A20D8">
        <w:rPr>
          <w:rStyle w:val="IntenseReference"/>
        </w:rPr>
        <w:t>Activit</w:t>
      </w:r>
      <w:r>
        <w:rPr>
          <w:rStyle w:val="IntenseReference"/>
        </w:rPr>
        <w:t>y Summary</w:t>
      </w:r>
    </w:p>
    <w:p w14:paraId="6E25EB2D" w14:textId="1BF3B5F2" w:rsidR="00646FEF" w:rsidRDefault="00646FEF" w:rsidP="004E68F4">
      <w:pPr>
        <w:spacing w:after="0" w:line="276" w:lineRule="auto"/>
      </w:pPr>
      <w:r w:rsidRPr="00D12344">
        <w:rPr>
          <w:b/>
          <w:color w:val="2E74B5" w:themeColor="accent5" w:themeShade="BF"/>
        </w:rPr>
        <w:t xml:space="preserve">Activity </w:t>
      </w:r>
      <w:r w:rsidR="002658B7">
        <w:rPr>
          <w:b/>
          <w:color w:val="2E74B5" w:themeColor="accent5" w:themeShade="BF"/>
        </w:rPr>
        <w:t>0</w:t>
      </w:r>
      <w:r w:rsidRPr="00D12344">
        <w:rPr>
          <w:color w:val="2E74B5" w:themeColor="accent5" w:themeShade="BF"/>
        </w:rPr>
        <w:t xml:space="preserve"> </w:t>
      </w:r>
      <w:r>
        <w:t xml:space="preserve">– </w:t>
      </w:r>
      <w:r w:rsidR="002658B7">
        <w:t xml:space="preserve">Modify your </w:t>
      </w:r>
      <w:r w:rsidR="005C0ED3">
        <w:t xml:space="preserve">shell </w:t>
      </w:r>
      <w:proofErr w:type="gramStart"/>
      <w:r w:rsidR="005C0ED3">
        <w:t>prompt</w:t>
      </w:r>
      <w:proofErr w:type="gramEnd"/>
    </w:p>
    <w:p w14:paraId="3FBC110A" w14:textId="740AC158" w:rsidR="00646FEF" w:rsidRDefault="00646FEF" w:rsidP="004E68F4">
      <w:pPr>
        <w:spacing w:after="0" w:line="276" w:lineRule="auto"/>
      </w:pPr>
      <w:r w:rsidRPr="00D12344">
        <w:rPr>
          <w:b/>
          <w:color w:val="2E74B5" w:themeColor="accent5" w:themeShade="BF"/>
        </w:rPr>
        <w:t xml:space="preserve">Activity </w:t>
      </w:r>
      <w:r w:rsidR="008E496E">
        <w:rPr>
          <w:b/>
          <w:color w:val="2E74B5" w:themeColor="accent5" w:themeShade="BF"/>
        </w:rPr>
        <w:t>1</w:t>
      </w:r>
      <w:r>
        <w:t xml:space="preserve"> – </w:t>
      </w:r>
      <w:r w:rsidR="00BA04BC">
        <w:t>Bash scripting</w:t>
      </w:r>
    </w:p>
    <w:p w14:paraId="35FFAB31" w14:textId="77777777" w:rsidR="003A20D8" w:rsidRDefault="003A20D8" w:rsidP="00A454BA">
      <w:pPr>
        <w:pStyle w:val="Heading1"/>
        <w:spacing w:after="240"/>
        <w:rPr>
          <w:rStyle w:val="IntenseReference"/>
        </w:rPr>
      </w:pPr>
      <w:r w:rsidRPr="003A20D8">
        <w:rPr>
          <w:rStyle w:val="IntenseReference"/>
        </w:rPr>
        <w:t>Activities</w:t>
      </w:r>
    </w:p>
    <w:p w14:paraId="58447CAA" w14:textId="55498D37" w:rsidR="00B841CD" w:rsidRPr="000A4034" w:rsidRDefault="00702C72" w:rsidP="000A4034">
      <w:pPr>
        <w:pStyle w:val="Heading2"/>
        <w:rPr>
          <w:rFonts w:eastAsiaTheme="minorEastAsia" w:cstheme="majorHAnsi"/>
          <w:color w:val="2E74B5" w:themeColor="accent5" w:themeShade="BF"/>
          <w:sz w:val="28"/>
          <w:szCs w:val="22"/>
        </w:rPr>
      </w:pPr>
      <w:r w:rsidRPr="005973D3">
        <w:rPr>
          <w:rFonts w:eastAsiaTheme="minorEastAsia" w:cstheme="majorHAnsi"/>
          <w:b/>
          <w:color w:val="2E74B5" w:themeColor="accent5" w:themeShade="BF"/>
          <w:sz w:val="28"/>
          <w:szCs w:val="22"/>
        </w:rPr>
        <w:t xml:space="preserve">Activity </w:t>
      </w:r>
      <w:r w:rsidR="005C0ED3">
        <w:rPr>
          <w:rFonts w:eastAsiaTheme="minorEastAsia" w:cstheme="majorHAnsi"/>
          <w:b/>
          <w:color w:val="2E74B5" w:themeColor="accent5" w:themeShade="BF"/>
          <w:sz w:val="28"/>
          <w:szCs w:val="22"/>
        </w:rPr>
        <w:t>0</w:t>
      </w:r>
      <w:r w:rsidRPr="005973D3">
        <w:rPr>
          <w:rFonts w:eastAsiaTheme="minorEastAsia" w:cstheme="majorHAnsi"/>
          <w:color w:val="2E74B5" w:themeColor="accent5" w:themeShade="BF"/>
          <w:sz w:val="28"/>
          <w:szCs w:val="22"/>
        </w:rPr>
        <w:t xml:space="preserve"> – </w:t>
      </w:r>
      <w:r w:rsidR="005C0ED3">
        <w:rPr>
          <w:rFonts w:eastAsiaTheme="minorEastAsia" w:cstheme="majorHAnsi"/>
          <w:color w:val="2E74B5" w:themeColor="accent5" w:themeShade="BF"/>
          <w:sz w:val="28"/>
          <w:szCs w:val="22"/>
        </w:rPr>
        <w:t xml:space="preserve">Modify your shell </w:t>
      </w:r>
      <w:proofErr w:type="gramStart"/>
      <w:r w:rsidR="005C0ED3">
        <w:rPr>
          <w:rFonts w:eastAsiaTheme="minorEastAsia" w:cstheme="majorHAnsi"/>
          <w:color w:val="2E74B5" w:themeColor="accent5" w:themeShade="BF"/>
          <w:sz w:val="28"/>
          <w:szCs w:val="22"/>
        </w:rPr>
        <w:t>prompt</w:t>
      </w:r>
      <w:proofErr w:type="gramEnd"/>
    </w:p>
    <w:p w14:paraId="1615157C" w14:textId="33D31A52" w:rsidR="0047770D" w:rsidRDefault="005C0ED3" w:rsidP="000A4034">
      <w:r>
        <w:t>Before you begin working on the lab,</w:t>
      </w:r>
      <w:r w:rsidR="00690A5A">
        <w:t xml:space="preserve"> you need to modify the prompt i</w:t>
      </w:r>
      <w:r>
        <w:t>n your shell</w:t>
      </w:r>
      <w:r w:rsidR="00101CC0">
        <w:t xml:space="preserve"> (terminal)</w:t>
      </w:r>
      <w:r>
        <w:t xml:space="preserve"> to reflect your username, rather than the generic prompt of “</w:t>
      </w:r>
      <w:proofErr w:type="spellStart"/>
      <w:r>
        <w:t>student@localhost</w:t>
      </w:r>
      <w:proofErr w:type="spellEnd"/>
      <w:r>
        <w:t xml:space="preserve">”. </w:t>
      </w:r>
      <w:r w:rsidR="00B841CD">
        <w:t>To modify your shell prompt, open a Terminal and type “</w:t>
      </w:r>
      <w:proofErr w:type="gramStart"/>
      <w:r w:rsidR="00B841CD">
        <w:t>nano .</w:t>
      </w:r>
      <w:proofErr w:type="spellStart"/>
      <w:r w:rsidR="00B841CD">
        <w:t>bashrc</w:t>
      </w:r>
      <w:proofErr w:type="spellEnd"/>
      <w:proofErr w:type="gramEnd"/>
      <w:r w:rsidR="00B841CD">
        <w:t>”. We’re now going to edit a file that executes eve</w:t>
      </w:r>
      <w:r w:rsidR="00FA1185">
        <w:t>ry time you start up a terminal in your current session.</w:t>
      </w:r>
    </w:p>
    <w:p w14:paraId="20CF6183" w14:textId="40D5CB56" w:rsidR="000A4034" w:rsidRDefault="000A4034" w:rsidP="00073FCF">
      <w:pPr>
        <w:tabs>
          <w:tab w:val="left" w:pos="1369"/>
        </w:tabs>
      </w:pPr>
      <w:r>
        <w:rPr>
          <w:noProof/>
          <w:lang w:eastAsia="en-US"/>
        </w:rPr>
        <w:drawing>
          <wp:inline distT="0" distB="0" distL="0" distR="0" wp14:anchorId="7700B62B" wp14:editId="043282C5">
            <wp:extent cx="4848662" cy="1678899"/>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09-05 at 11.12.56 AM.png"/>
                    <pic:cNvPicPr/>
                  </pic:nvPicPr>
                  <pic:blipFill>
                    <a:blip r:embed="rId10">
                      <a:extLst>
                        <a:ext uri="{28A0092B-C50C-407E-A947-70E740481C1C}">
                          <a14:useLocalDpi xmlns:a14="http://schemas.microsoft.com/office/drawing/2010/main" val="0"/>
                        </a:ext>
                      </a:extLst>
                    </a:blip>
                    <a:stretch>
                      <a:fillRect/>
                    </a:stretch>
                  </pic:blipFill>
                  <pic:spPr>
                    <a:xfrm>
                      <a:off x="0" y="0"/>
                      <a:ext cx="4883726" cy="1691040"/>
                    </a:xfrm>
                    <a:prstGeom prst="rect">
                      <a:avLst/>
                    </a:prstGeom>
                  </pic:spPr>
                </pic:pic>
              </a:graphicData>
            </a:graphic>
          </wp:inline>
        </w:drawing>
      </w:r>
    </w:p>
    <w:p w14:paraId="64E66D8B" w14:textId="1711C75F" w:rsidR="000A4034" w:rsidRDefault="000A4034" w:rsidP="00073FCF">
      <w:pPr>
        <w:tabs>
          <w:tab w:val="left" w:pos="1369"/>
        </w:tabs>
      </w:pPr>
      <w:r>
        <w:t xml:space="preserve">Now add a line to the end of the file </w:t>
      </w:r>
      <w:proofErr w:type="gramStart"/>
      <w:r>
        <w:t>similar to</w:t>
      </w:r>
      <w:proofErr w:type="gramEnd"/>
      <w:r>
        <w:t xml:space="preserve"> the one above, except </w:t>
      </w:r>
      <w:r w:rsidR="00F67F5F">
        <w:t xml:space="preserve">that </w:t>
      </w:r>
      <w:r w:rsidR="0057598A">
        <w:t>you should use</w:t>
      </w:r>
      <w:r>
        <w:t xml:space="preserve"> your RIT username in place of the word “username”. Save the file and exit nano. Then type exit to leave the Terminal. Open another Terminal and your prompt should now look like the following:</w:t>
      </w:r>
    </w:p>
    <w:p w14:paraId="29C3F1F6" w14:textId="38410AB0" w:rsidR="000A4034" w:rsidRDefault="000A4034" w:rsidP="00073FCF">
      <w:pPr>
        <w:tabs>
          <w:tab w:val="left" w:pos="1369"/>
        </w:tabs>
      </w:pPr>
      <w:r>
        <w:rPr>
          <w:noProof/>
          <w:lang w:eastAsia="en-US"/>
        </w:rPr>
        <w:lastRenderedPageBreak/>
        <w:drawing>
          <wp:inline distT="0" distB="0" distL="0" distR="0" wp14:anchorId="3243C9CB" wp14:editId="23B6DA62">
            <wp:extent cx="1911246" cy="19648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09-05 at 11.16.16 AM.png"/>
                    <pic:cNvPicPr/>
                  </pic:nvPicPr>
                  <pic:blipFill>
                    <a:blip r:embed="rId11">
                      <a:extLst>
                        <a:ext uri="{28A0092B-C50C-407E-A947-70E740481C1C}">
                          <a14:useLocalDpi xmlns:a14="http://schemas.microsoft.com/office/drawing/2010/main" val="0"/>
                        </a:ext>
                      </a:extLst>
                    </a:blip>
                    <a:stretch>
                      <a:fillRect/>
                    </a:stretch>
                  </pic:blipFill>
                  <pic:spPr>
                    <a:xfrm>
                      <a:off x="0" y="0"/>
                      <a:ext cx="2068050" cy="212603"/>
                    </a:xfrm>
                    <a:prstGeom prst="rect">
                      <a:avLst/>
                    </a:prstGeom>
                  </pic:spPr>
                </pic:pic>
              </a:graphicData>
            </a:graphic>
          </wp:inline>
        </w:drawing>
      </w:r>
    </w:p>
    <w:p w14:paraId="589BCD55" w14:textId="650C0745" w:rsidR="000A4034" w:rsidRDefault="000A4034" w:rsidP="00073FCF">
      <w:pPr>
        <w:tabs>
          <w:tab w:val="left" w:pos="1369"/>
        </w:tabs>
      </w:pPr>
      <w:r>
        <w:t>We will be looking for the correct username in your screen shots when the lab is graded, so make sure you follow t</w:t>
      </w:r>
      <w:r w:rsidR="00192051">
        <w:t>hese steps before working on any</w:t>
      </w:r>
      <w:r>
        <w:t xml:space="preserve"> lab.</w:t>
      </w:r>
    </w:p>
    <w:p w14:paraId="4A8520ED" w14:textId="4D264444" w:rsidR="008E496E" w:rsidRDefault="008E496E" w:rsidP="008E496E">
      <w:pPr>
        <w:pStyle w:val="Heading2"/>
        <w:rPr>
          <w:rFonts w:eastAsiaTheme="minorEastAsia" w:cstheme="majorHAnsi"/>
          <w:color w:val="2E74B5" w:themeColor="accent5" w:themeShade="BF"/>
          <w:sz w:val="28"/>
          <w:szCs w:val="22"/>
        </w:rPr>
      </w:pPr>
      <w:r w:rsidRPr="005973D3">
        <w:rPr>
          <w:rFonts w:eastAsiaTheme="minorEastAsia" w:cstheme="majorHAnsi"/>
          <w:b/>
          <w:color w:val="2E74B5" w:themeColor="accent5" w:themeShade="BF"/>
          <w:sz w:val="28"/>
          <w:szCs w:val="22"/>
        </w:rPr>
        <w:t xml:space="preserve">Activity </w:t>
      </w:r>
      <w:r w:rsidR="00401874">
        <w:rPr>
          <w:rFonts w:eastAsiaTheme="minorEastAsia" w:cstheme="majorHAnsi"/>
          <w:b/>
          <w:color w:val="2E74B5" w:themeColor="accent5" w:themeShade="BF"/>
          <w:sz w:val="28"/>
          <w:szCs w:val="22"/>
        </w:rPr>
        <w:t>1</w:t>
      </w:r>
      <w:r w:rsidRPr="005973D3">
        <w:rPr>
          <w:rFonts w:eastAsiaTheme="minorEastAsia" w:cstheme="majorHAnsi"/>
          <w:color w:val="2E74B5" w:themeColor="accent5" w:themeShade="BF"/>
          <w:sz w:val="28"/>
          <w:szCs w:val="22"/>
        </w:rPr>
        <w:t xml:space="preserve"> – </w:t>
      </w:r>
      <w:r w:rsidR="00714873">
        <w:rPr>
          <w:rFonts w:eastAsiaTheme="minorEastAsia" w:cstheme="majorHAnsi"/>
          <w:color w:val="2E74B5" w:themeColor="accent5" w:themeShade="BF"/>
          <w:sz w:val="28"/>
          <w:szCs w:val="22"/>
        </w:rPr>
        <w:t>Bash scripting</w:t>
      </w:r>
    </w:p>
    <w:p w14:paraId="5F7C9889" w14:textId="0E8A91CB" w:rsidR="00401874" w:rsidRPr="00C3294C" w:rsidRDefault="00E47205" w:rsidP="00401874">
      <w:r>
        <w:t>Perform the following tasks</w:t>
      </w:r>
      <w:r w:rsidR="00510A5F">
        <w:t xml:space="preserve">. </w:t>
      </w:r>
      <w:r w:rsidR="002A5148">
        <w:t>For each task, i</w:t>
      </w:r>
      <w:r w:rsidR="00510A5F">
        <w:t>nclude</w:t>
      </w:r>
      <w:r w:rsidR="000352D9">
        <w:t xml:space="preserve"> </w:t>
      </w:r>
      <w:r w:rsidR="00401874">
        <w:t>screen</w:t>
      </w:r>
      <w:r w:rsidR="00714873">
        <w:t>shot</w:t>
      </w:r>
      <w:r w:rsidR="000352D9">
        <w:t>(s)</w:t>
      </w:r>
      <w:r w:rsidR="00714873">
        <w:t xml:space="preserve"> that clearly indicates </w:t>
      </w:r>
      <w:r w:rsidR="0019081F">
        <w:t>the output that proves that the</w:t>
      </w:r>
      <w:r w:rsidR="00401874">
        <w:t xml:space="preserve"> task was accomplished correctly.</w:t>
      </w:r>
      <w:r w:rsidR="00D93938">
        <w:t xml:space="preserve"> Make sure that </w:t>
      </w:r>
      <w:r w:rsidR="00D93938" w:rsidRPr="00894DBC">
        <w:rPr>
          <w:i/>
        </w:rPr>
        <w:t>your</w:t>
      </w:r>
      <w:r w:rsidR="00D93938">
        <w:t xml:space="preserve"> username is in the </w:t>
      </w:r>
      <w:r w:rsidR="00621C32">
        <w:t xml:space="preserve">screenshot </w:t>
      </w:r>
      <w:r w:rsidR="00D93938">
        <w:t>prompt.</w:t>
      </w:r>
      <w:r w:rsidR="00020D82">
        <w:t xml:space="preserve"> If you’re unable to perform the task as specified, </w:t>
      </w:r>
      <w:r w:rsidR="00C3294C">
        <w:t>you may receive</w:t>
      </w:r>
      <w:r w:rsidR="001A782A">
        <w:t xml:space="preserve"> partial credit by providing</w:t>
      </w:r>
      <w:r w:rsidR="00020D82">
        <w:t xml:space="preserve"> the </w:t>
      </w:r>
      <w:r w:rsidR="00C3294C">
        <w:t>output you were able to get</w:t>
      </w:r>
      <w:r w:rsidR="007057E8">
        <w:t xml:space="preserve">, as well as the script that generated the output, </w:t>
      </w:r>
      <w:r w:rsidR="00020D82">
        <w:t xml:space="preserve">and </w:t>
      </w:r>
      <w:r w:rsidR="00FF6240">
        <w:t>explain</w:t>
      </w:r>
      <w:r w:rsidR="00020D82">
        <w:t xml:space="preserve"> where you had difficulty.</w:t>
      </w:r>
      <w:r w:rsidR="00C3294C">
        <w:t xml:space="preserve"> Any text should be written in </w:t>
      </w:r>
      <w:r w:rsidR="00C3294C">
        <w:rPr>
          <w:color w:val="FF0000"/>
        </w:rPr>
        <w:t>red</w:t>
      </w:r>
      <w:r w:rsidR="00C3294C">
        <w:t xml:space="preserve"> font.</w:t>
      </w:r>
    </w:p>
    <w:p w14:paraId="0D6EBCED" w14:textId="0F7286F8" w:rsidR="00CD6181" w:rsidRDefault="0023171E" w:rsidP="00141DA9">
      <w:pPr>
        <w:tabs>
          <w:tab w:val="left" w:pos="1369"/>
        </w:tabs>
        <w:rPr>
          <w:b/>
        </w:rPr>
      </w:pPr>
      <w:r>
        <w:rPr>
          <w:b/>
        </w:rPr>
        <w:t>Task</w:t>
      </w:r>
      <w:r w:rsidR="00141DA9">
        <w:rPr>
          <w:b/>
        </w:rPr>
        <w:t xml:space="preserve"> 1</w:t>
      </w:r>
      <w:r w:rsidR="00723E84">
        <w:rPr>
          <w:b/>
        </w:rPr>
        <w:t xml:space="preserve"> (5</w:t>
      </w:r>
      <w:r w:rsidR="008C0ADF">
        <w:rPr>
          <w:b/>
        </w:rPr>
        <w:t>0 points)</w:t>
      </w:r>
      <w:r w:rsidR="00141DA9">
        <w:rPr>
          <w:b/>
        </w:rPr>
        <w:t xml:space="preserve">: </w:t>
      </w:r>
      <w:r w:rsidR="00CC1644">
        <w:rPr>
          <w:b/>
        </w:rPr>
        <w:t xml:space="preserve">Write </w:t>
      </w:r>
      <w:r w:rsidR="00666652">
        <w:rPr>
          <w:b/>
        </w:rPr>
        <w:t xml:space="preserve">a bash script called Lab2_Task1.sh that takes one </w:t>
      </w:r>
      <w:r w:rsidR="00666652" w:rsidRPr="00666652">
        <w:rPr>
          <w:b/>
          <w:i/>
        </w:rPr>
        <w:t>required</w:t>
      </w:r>
      <w:r w:rsidR="00666652">
        <w:rPr>
          <w:b/>
        </w:rPr>
        <w:t xml:space="preserve"> command line argument </w:t>
      </w:r>
      <w:r w:rsidR="00B668F7">
        <w:rPr>
          <w:b/>
        </w:rPr>
        <w:t>(store it in a variable called</w:t>
      </w:r>
      <w:r w:rsidR="00666652">
        <w:rPr>
          <w:b/>
        </w:rPr>
        <w:t xml:space="preserve"> </w:t>
      </w:r>
      <w:proofErr w:type="spellStart"/>
      <w:r w:rsidR="00666652" w:rsidRPr="00B668F7">
        <w:rPr>
          <w:b/>
          <w:i/>
        </w:rPr>
        <w:t>num_rands</w:t>
      </w:r>
      <w:proofErr w:type="spellEnd"/>
      <w:r w:rsidR="00B668F7">
        <w:rPr>
          <w:b/>
        </w:rPr>
        <w:t>)</w:t>
      </w:r>
      <w:r w:rsidR="00666652">
        <w:rPr>
          <w:b/>
        </w:rPr>
        <w:t xml:space="preserve"> and two </w:t>
      </w:r>
      <w:r w:rsidR="00666652" w:rsidRPr="00666652">
        <w:rPr>
          <w:b/>
          <w:i/>
        </w:rPr>
        <w:t>optional</w:t>
      </w:r>
      <w:r w:rsidR="00666652">
        <w:rPr>
          <w:b/>
        </w:rPr>
        <w:t xml:space="preserve"> command line arguments </w:t>
      </w:r>
      <w:r w:rsidR="00B668F7">
        <w:rPr>
          <w:b/>
        </w:rPr>
        <w:t xml:space="preserve">stored in variables </w:t>
      </w:r>
      <w:r w:rsidR="00666652">
        <w:rPr>
          <w:b/>
        </w:rPr>
        <w:t xml:space="preserve">called </w:t>
      </w:r>
      <w:r w:rsidR="00666652" w:rsidRPr="00B668F7">
        <w:rPr>
          <w:b/>
          <w:i/>
        </w:rPr>
        <w:t>min</w:t>
      </w:r>
      <w:r w:rsidR="00666652">
        <w:rPr>
          <w:b/>
        </w:rPr>
        <w:t xml:space="preserve"> and </w:t>
      </w:r>
      <w:r w:rsidR="00666652" w:rsidRPr="00B668F7">
        <w:rPr>
          <w:b/>
          <w:i/>
        </w:rPr>
        <w:t>max</w:t>
      </w:r>
      <w:r w:rsidR="006D1A3A">
        <w:rPr>
          <w:b/>
        </w:rPr>
        <w:t>.</w:t>
      </w:r>
      <w:r w:rsidR="00591540">
        <w:rPr>
          <w:b/>
        </w:rPr>
        <w:t xml:space="preserve"> </w:t>
      </w:r>
    </w:p>
    <w:p w14:paraId="05FFE19B" w14:textId="1F62456A" w:rsidR="009D6AA3" w:rsidRDefault="00591540" w:rsidP="00141DA9">
      <w:pPr>
        <w:tabs>
          <w:tab w:val="left" w:pos="1369"/>
        </w:tabs>
        <w:rPr>
          <w:b/>
        </w:rPr>
      </w:pPr>
      <w:r>
        <w:rPr>
          <w:b/>
        </w:rPr>
        <w:t xml:space="preserve">The purpose of the script is to generate </w:t>
      </w:r>
      <w:proofErr w:type="spellStart"/>
      <w:r w:rsidRPr="00B668F7">
        <w:rPr>
          <w:b/>
        </w:rPr>
        <w:t>num_rands</w:t>
      </w:r>
      <w:proofErr w:type="spellEnd"/>
      <w:r>
        <w:rPr>
          <w:b/>
        </w:rPr>
        <w:t xml:space="preserve"> random numbers in the </w:t>
      </w:r>
      <w:r w:rsidR="00CD6181">
        <w:rPr>
          <w:b/>
        </w:rPr>
        <w:t>range of</w:t>
      </w:r>
      <w:r w:rsidR="00A76B08">
        <w:rPr>
          <w:b/>
        </w:rPr>
        <w:t xml:space="preserve"> [min, </w:t>
      </w:r>
      <w:r w:rsidR="00CD6181">
        <w:rPr>
          <w:b/>
        </w:rPr>
        <w:t>max]</w:t>
      </w:r>
      <w:r w:rsidR="008871FA">
        <w:rPr>
          <w:b/>
        </w:rPr>
        <w:t xml:space="preserve"> (if specified)</w:t>
      </w:r>
      <w:r w:rsidR="00CD6181">
        <w:rPr>
          <w:b/>
        </w:rPr>
        <w:t xml:space="preserve"> and </w:t>
      </w:r>
      <w:r w:rsidR="00CD6181" w:rsidRPr="005508C7">
        <w:rPr>
          <w:b/>
          <w:highlight w:val="yellow"/>
        </w:rPr>
        <w:t>calculate the average</w:t>
      </w:r>
      <w:r w:rsidR="00CD6181">
        <w:rPr>
          <w:b/>
        </w:rPr>
        <w:t xml:space="preserve"> value of the random numbers generated by the script as well as the </w:t>
      </w:r>
      <w:r w:rsidR="00CD6181" w:rsidRPr="005508C7">
        <w:rPr>
          <w:b/>
          <w:highlight w:val="yellow"/>
        </w:rPr>
        <w:t>smallest and largest</w:t>
      </w:r>
      <w:r w:rsidR="00CD6181">
        <w:rPr>
          <w:b/>
        </w:rPr>
        <w:t xml:space="preserve"> random numbers it generated. In addition, the script should output each random number it generates to a file</w:t>
      </w:r>
      <w:r w:rsidR="00B21FDE">
        <w:rPr>
          <w:b/>
        </w:rPr>
        <w:t xml:space="preserve"> called “rands_&lt;</w:t>
      </w:r>
      <w:proofErr w:type="spellStart"/>
      <w:r w:rsidR="00B21FDE">
        <w:rPr>
          <w:b/>
        </w:rPr>
        <w:t>num_rands</w:t>
      </w:r>
      <w:proofErr w:type="spellEnd"/>
      <w:r w:rsidR="00B21FDE">
        <w:rPr>
          <w:b/>
        </w:rPr>
        <w:t>&gt;.txt”. For example, if the user requests 100 random numbers, the output filename should be “rands_100.txt”.</w:t>
      </w:r>
      <w:r w:rsidR="00784DF4">
        <w:rPr>
          <w:b/>
        </w:rPr>
        <w:t xml:space="preserve"> Use a function called “</w:t>
      </w:r>
      <w:proofErr w:type="spellStart"/>
      <w:r w:rsidR="00784DF4">
        <w:rPr>
          <w:b/>
        </w:rPr>
        <w:t>num_writer</w:t>
      </w:r>
      <w:proofErr w:type="spellEnd"/>
      <w:r w:rsidR="00784DF4">
        <w:rPr>
          <w:b/>
        </w:rPr>
        <w:t>” to write</w:t>
      </w:r>
      <w:r w:rsidR="00783409">
        <w:rPr>
          <w:b/>
        </w:rPr>
        <w:t xml:space="preserve"> each random</w:t>
      </w:r>
      <w:r w:rsidR="00BB3FEC">
        <w:rPr>
          <w:b/>
        </w:rPr>
        <w:t xml:space="preserve"> number to the outp</w:t>
      </w:r>
      <w:r w:rsidR="00CE4C3E">
        <w:rPr>
          <w:b/>
        </w:rPr>
        <w:t>ut file</w:t>
      </w:r>
      <w:r w:rsidR="008E698D">
        <w:rPr>
          <w:b/>
        </w:rPr>
        <w:t>. Each random number should be</w:t>
      </w:r>
      <w:r w:rsidR="00BB3FEC">
        <w:rPr>
          <w:b/>
        </w:rPr>
        <w:t xml:space="preserve"> passed to the function </w:t>
      </w:r>
      <w:r w:rsidR="00BB3FEC" w:rsidRPr="001764BA">
        <w:rPr>
          <w:b/>
          <w:i/>
        </w:rPr>
        <w:t>as an argument</w:t>
      </w:r>
      <w:r w:rsidR="00BB3FEC">
        <w:rPr>
          <w:b/>
        </w:rPr>
        <w:t>.</w:t>
      </w:r>
      <w:r w:rsidR="0070589C">
        <w:rPr>
          <w:b/>
        </w:rPr>
        <w:t xml:space="preserve"> </w:t>
      </w:r>
      <w:r w:rsidR="006F5DC0">
        <w:rPr>
          <w:b/>
        </w:rPr>
        <w:t>For simplicity, t</w:t>
      </w:r>
      <w:r w:rsidR="0070589C">
        <w:rPr>
          <w:b/>
        </w:rPr>
        <w:t>here should be one random number per line of the file.</w:t>
      </w:r>
    </w:p>
    <w:p w14:paraId="700D5C93" w14:textId="7D282804" w:rsidR="00B21FDE" w:rsidRDefault="00B21FDE" w:rsidP="00141DA9">
      <w:pPr>
        <w:tabs>
          <w:tab w:val="left" w:pos="1369"/>
        </w:tabs>
        <w:rPr>
          <w:b/>
        </w:rPr>
      </w:pPr>
      <w:r>
        <w:rPr>
          <w:b/>
        </w:rPr>
        <w:t>If the user does not specify a min and max range, the script should generate any random numbers that the random number generator can produce. However, if the user enters a min and max range, the script should generate random numbers only in that range.</w:t>
      </w:r>
      <w:r w:rsidR="00BA1FE7">
        <w:rPr>
          <w:b/>
        </w:rPr>
        <w:t xml:space="preserve"> Note that the random number generator normally generates numbers in the range of </w:t>
      </w:r>
      <w:r w:rsidR="00F568B7">
        <w:rPr>
          <w:b/>
        </w:rPr>
        <w:t>0</w:t>
      </w:r>
      <w:r w:rsidR="00BA1FE7">
        <w:rPr>
          <w:b/>
        </w:rPr>
        <w:t xml:space="preserve"> to 32767.</w:t>
      </w:r>
    </w:p>
    <w:p w14:paraId="4A5630DF" w14:textId="5A0FA0FF" w:rsidR="005508C7" w:rsidRDefault="008A77F7" w:rsidP="00141DA9">
      <w:pPr>
        <w:tabs>
          <w:tab w:val="left" w:pos="1369"/>
        </w:tabs>
        <w:rPr>
          <w:b/>
        </w:rPr>
      </w:pPr>
      <w:r>
        <w:rPr>
          <w:b/>
        </w:rPr>
        <w:t>For this script, you must provide output for three test cases specified below. In addition, you should submit the script and the output files for each test case.</w:t>
      </w:r>
    </w:p>
    <w:p w14:paraId="0C9083FA" w14:textId="58A14BB6" w:rsidR="008A77F7" w:rsidRPr="008A77F7" w:rsidRDefault="008A77F7" w:rsidP="008A77F7">
      <w:pPr>
        <w:pStyle w:val="ListParagraph"/>
        <w:numPr>
          <w:ilvl w:val="0"/>
          <w:numId w:val="38"/>
        </w:numPr>
        <w:tabs>
          <w:tab w:val="left" w:pos="1369"/>
        </w:tabs>
        <w:rPr>
          <w:b/>
        </w:rPr>
      </w:pPr>
      <w:r>
        <w:rPr>
          <w:b/>
        </w:rPr>
        <w:t xml:space="preserve">100 random numbers with no range </w:t>
      </w:r>
      <w:proofErr w:type="gramStart"/>
      <w:r>
        <w:rPr>
          <w:b/>
        </w:rPr>
        <w:t>specified</w:t>
      </w:r>
      <w:proofErr w:type="gramEnd"/>
    </w:p>
    <w:p w14:paraId="4D281323" w14:textId="6A5E9152" w:rsidR="009D6AA3" w:rsidRDefault="009D6AA3" w:rsidP="008A77F7">
      <w:pPr>
        <w:tabs>
          <w:tab w:val="left" w:pos="1369"/>
        </w:tabs>
        <w:jc w:val="center"/>
      </w:pPr>
      <w:r>
        <w:t>&lt;</w:t>
      </w:r>
      <w:r w:rsidR="00805491" w:rsidRPr="00805491">
        <w:rPr>
          <w:noProof/>
        </w:rPr>
        <w:t xml:space="preserve"> </w:t>
      </w:r>
      <w:r w:rsidR="00805491" w:rsidRPr="00805491">
        <w:drawing>
          <wp:inline distT="0" distB="0" distL="0" distR="0" wp14:anchorId="0BCBB476" wp14:editId="20D6C55F">
            <wp:extent cx="4076730" cy="1066808"/>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2"/>
                    <a:stretch>
                      <a:fillRect/>
                    </a:stretch>
                  </pic:blipFill>
                  <pic:spPr>
                    <a:xfrm>
                      <a:off x="0" y="0"/>
                      <a:ext cx="4076730" cy="1066808"/>
                    </a:xfrm>
                    <a:prstGeom prst="rect">
                      <a:avLst/>
                    </a:prstGeom>
                  </pic:spPr>
                </pic:pic>
              </a:graphicData>
            </a:graphic>
          </wp:inline>
        </w:drawing>
      </w:r>
      <w:r>
        <w:t>&gt;</w:t>
      </w:r>
    </w:p>
    <w:p w14:paraId="3EE25BE2" w14:textId="7A2F30BE" w:rsidR="008A77F7" w:rsidRPr="008A77F7" w:rsidRDefault="008A77F7" w:rsidP="008A77F7">
      <w:pPr>
        <w:pStyle w:val="ListParagraph"/>
        <w:numPr>
          <w:ilvl w:val="0"/>
          <w:numId w:val="38"/>
        </w:numPr>
        <w:tabs>
          <w:tab w:val="left" w:pos="1369"/>
        </w:tabs>
      </w:pPr>
      <w:r>
        <w:rPr>
          <w:b/>
        </w:rPr>
        <w:t xml:space="preserve">500 random numbers </w:t>
      </w:r>
      <w:r w:rsidR="00704B42">
        <w:rPr>
          <w:b/>
        </w:rPr>
        <w:t xml:space="preserve">ranging </w:t>
      </w:r>
      <w:r>
        <w:rPr>
          <w:b/>
        </w:rPr>
        <w:t xml:space="preserve">between 200 and </w:t>
      </w:r>
      <w:proofErr w:type="gramStart"/>
      <w:r>
        <w:rPr>
          <w:b/>
        </w:rPr>
        <w:t>500</w:t>
      </w:r>
      <w:proofErr w:type="gramEnd"/>
    </w:p>
    <w:p w14:paraId="52D1AA15" w14:textId="77777777" w:rsidR="008A77F7" w:rsidRPr="008A77F7" w:rsidRDefault="008A77F7" w:rsidP="008A77F7">
      <w:pPr>
        <w:pStyle w:val="ListParagraph"/>
        <w:tabs>
          <w:tab w:val="left" w:pos="1369"/>
        </w:tabs>
      </w:pPr>
    </w:p>
    <w:p w14:paraId="24F560B1" w14:textId="0D3E2E16" w:rsidR="008A77F7" w:rsidRDefault="008A77F7" w:rsidP="008A77F7">
      <w:pPr>
        <w:pStyle w:val="ListParagraph"/>
        <w:tabs>
          <w:tab w:val="left" w:pos="1369"/>
        </w:tabs>
        <w:ind w:left="0"/>
        <w:jc w:val="center"/>
      </w:pPr>
      <w:r>
        <w:t>&lt;</w:t>
      </w:r>
      <w:r w:rsidR="00805491" w:rsidRPr="00805491">
        <w:rPr>
          <w:noProof/>
        </w:rPr>
        <w:t xml:space="preserve"> </w:t>
      </w:r>
      <w:r w:rsidR="00805491" w:rsidRPr="00805491">
        <w:drawing>
          <wp:inline distT="0" distB="0" distL="0" distR="0" wp14:anchorId="61A4A7D9" wp14:editId="04C824F3">
            <wp:extent cx="4848260" cy="1047758"/>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a:stretch>
                      <a:fillRect/>
                    </a:stretch>
                  </pic:blipFill>
                  <pic:spPr>
                    <a:xfrm>
                      <a:off x="0" y="0"/>
                      <a:ext cx="4848260" cy="1047758"/>
                    </a:xfrm>
                    <a:prstGeom prst="rect">
                      <a:avLst/>
                    </a:prstGeom>
                  </pic:spPr>
                </pic:pic>
              </a:graphicData>
            </a:graphic>
          </wp:inline>
        </w:drawing>
      </w:r>
      <w:r>
        <w:t>&gt;</w:t>
      </w:r>
    </w:p>
    <w:p w14:paraId="5076DAA5" w14:textId="77777777" w:rsidR="008A77F7" w:rsidRDefault="008A77F7" w:rsidP="008A77F7">
      <w:pPr>
        <w:pStyle w:val="ListParagraph"/>
        <w:tabs>
          <w:tab w:val="left" w:pos="1369"/>
        </w:tabs>
        <w:ind w:left="0"/>
        <w:jc w:val="center"/>
      </w:pPr>
    </w:p>
    <w:p w14:paraId="7AAEBECF" w14:textId="6E49152F" w:rsidR="008A77F7" w:rsidRDefault="008A77F7" w:rsidP="008A77F7">
      <w:pPr>
        <w:pStyle w:val="ListParagraph"/>
        <w:numPr>
          <w:ilvl w:val="0"/>
          <w:numId w:val="38"/>
        </w:numPr>
        <w:tabs>
          <w:tab w:val="left" w:pos="1369"/>
        </w:tabs>
        <w:rPr>
          <w:b/>
        </w:rPr>
      </w:pPr>
      <w:r w:rsidRPr="008A77F7">
        <w:rPr>
          <w:b/>
        </w:rPr>
        <w:t xml:space="preserve">1000 random numbers </w:t>
      </w:r>
      <w:r w:rsidR="00704B42">
        <w:rPr>
          <w:b/>
        </w:rPr>
        <w:t xml:space="preserve">ranging </w:t>
      </w:r>
      <w:r w:rsidRPr="008A77F7">
        <w:rPr>
          <w:b/>
        </w:rPr>
        <w:t xml:space="preserve">between 1000 and </w:t>
      </w:r>
      <w:proofErr w:type="gramStart"/>
      <w:r w:rsidRPr="008A77F7">
        <w:rPr>
          <w:b/>
        </w:rPr>
        <w:t>10000</w:t>
      </w:r>
      <w:proofErr w:type="gramEnd"/>
    </w:p>
    <w:p w14:paraId="7D6F6B8D" w14:textId="65F44EF6" w:rsidR="008A77F7" w:rsidRPr="008A77F7" w:rsidRDefault="008A77F7" w:rsidP="008A77F7">
      <w:pPr>
        <w:tabs>
          <w:tab w:val="left" w:pos="1369"/>
        </w:tabs>
        <w:jc w:val="center"/>
      </w:pPr>
      <w:r>
        <w:lastRenderedPageBreak/>
        <w:t>&lt;</w:t>
      </w:r>
      <w:r w:rsidR="00805491" w:rsidRPr="00805491">
        <w:rPr>
          <w:noProof/>
        </w:rPr>
        <w:t xml:space="preserve"> </w:t>
      </w:r>
      <w:r w:rsidR="00805491" w:rsidRPr="00805491">
        <w:drawing>
          <wp:inline distT="0" distB="0" distL="0" distR="0" wp14:anchorId="50389CD9" wp14:editId="26E623B3">
            <wp:extent cx="5210213" cy="1038233"/>
            <wp:effectExtent l="0" t="0" r="0" b="952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4"/>
                    <a:stretch>
                      <a:fillRect/>
                    </a:stretch>
                  </pic:blipFill>
                  <pic:spPr>
                    <a:xfrm>
                      <a:off x="0" y="0"/>
                      <a:ext cx="5210213" cy="1038233"/>
                    </a:xfrm>
                    <a:prstGeom prst="rect">
                      <a:avLst/>
                    </a:prstGeom>
                  </pic:spPr>
                </pic:pic>
              </a:graphicData>
            </a:graphic>
          </wp:inline>
        </w:drawing>
      </w:r>
      <w:r>
        <w:t>&gt;</w:t>
      </w:r>
    </w:p>
    <w:p w14:paraId="1658E591" w14:textId="27696FB1" w:rsidR="008A77F7" w:rsidRPr="009B76CB" w:rsidRDefault="008A77F7" w:rsidP="008A77F7">
      <w:pPr>
        <w:tabs>
          <w:tab w:val="left" w:pos="1369"/>
        </w:tabs>
        <w:rPr>
          <w:b/>
        </w:rPr>
      </w:pPr>
      <w:r w:rsidRPr="009B76CB">
        <w:rPr>
          <w:b/>
        </w:rPr>
        <w:t>Your output should look something like this</w:t>
      </w:r>
      <w:r w:rsidR="009B76CB">
        <w:rPr>
          <w:b/>
        </w:rPr>
        <w:t xml:space="preserve"> (Note that you should only output a range if a range was specified)</w:t>
      </w:r>
      <w:r w:rsidRPr="009B76CB">
        <w:rPr>
          <w:b/>
        </w:rPr>
        <w:t>:</w:t>
      </w:r>
    </w:p>
    <w:p w14:paraId="3A8A36B7" w14:textId="53E36615" w:rsidR="008A77F7" w:rsidRDefault="009B76CB" w:rsidP="008A77F7">
      <w:pPr>
        <w:tabs>
          <w:tab w:val="left" w:pos="1369"/>
        </w:tabs>
      </w:pPr>
      <w:r>
        <w:t>You requested &lt;</w:t>
      </w:r>
      <w:proofErr w:type="spellStart"/>
      <w:r>
        <w:t>num_rands</w:t>
      </w:r>
      <w:proofErr w:type="spellEnd"/>
      <w:r>
        <w:t xml:space="preserve">&gt; </w:t>
      </w:r>
      <w:r w:rsidR="00B22746">
        <w:t xml:space="preserve">numbers </w:t>
      </w:r>
      <w:r w:rsidR="003038E6">
        <w:t>[</w:t>
      </w:r>
      <w:r>
        <w:t>be</w:t>
      </w:r>
      <w:r w:rsidR="003038E6">
        <w:t>tween &lt;min&gt; and &lt;max&gt;</w:t>
      </w:r>
      <w:r>
        <w:t>]</w:t>
      </w:r>
    </w:p>
    <w:p w14:paraId="4CADED47" w14:textId="68D42066" w:rsidR="009B76CB" w:rsidRDefault="009B76CB" w:rsidP="008A77F7">
      <w:pPr>
        <w:tabs>
          <w:tab w:val="left" w:pos="1369"/>
        </w:tabs>
      </w:pPr>
      <w:r>
        <w:t>The smallest value generated was &lt;</w:t>
      </w:r>
      <w:proofErr w:type="spellStart"/>
      <w:r>
        <w:t>smallest_value</w:t>
      </w:r>
      <w:proofErr w:type="spellEnd"/>
      <w:r>
        <w:t>&gt;</w:t>
      </w:r>
    </w:p>
    <w:p w14:paraId="602AE65B" w14:textId="70E7A014" w:rsidR="009B76CB" w:rsidRDefault="009B76CB" w:rsidP="008A77F7">
      <w:pPr>
        <w:tabs>
          <w:tab w:val="left" w:pos="1369"/>
        </w:tabs>
      </w:pPr>
      <w:r>
        <w:t>The largest value generated was &lt;</w:t>
      </w:r>
      <w:proofErr w:type="spellStart"/>
      <w:r>
        <w:t>largest_value</w:t>
      </w:r>
      <w:proofErr w:type="spellEnd"/>
      <w:r>
        <w:t>&gt;</w:t>
      </w:r>
    </w:p>
    <w:p w14:paraId="2CEBE61D" w14:textId="189D10EC" w:rsidR="009B76CB" w:rsidRPr="008A77F7" w:rsidRDefault="009B76CB" w:rsidP="008A77F7">
      <w:pPr>
        <w:tabs>
          <w:tab w:val="left" w:pos="1369"/>
        </w:tabs>
      </w:pPr>
      <w:r>
        <w:t xml:space="preserve">The average value </w:t>
      </w:r>
      <w:r w:rsidR="0047022A">
        <w:t xml:space="preserve">generated </w:t>
      </w:r>
      <w:r>
        <w:t>was &lt;</w:t>
      </w:r>
      <w:proofErr w:type="spellStart"/>
      <w:r>
        <w:t>average_value</w:t>
      </w:r>
      <w:proofErr w:type="spellEnd"/>
      <w:r>
        <w:t>&gt;</w:t>
      </w:r>
    </w:p>
    <w:p w14:paraId="07D39AE0" w14:textId="0A84D045" w:rsidR="008A77F7" w:rsidRPr="00086262" w:rsidRDefault="00086262" w:rsidP="009B76CB">
      <w:pPr>
        <w:tabs>
          <w:tab w:val="left" w:pos="1369"/>
        </w:tabs>
        <w:rPr>
          <w:b/>
        </w:rPr>
      </w:pPr>
      <w:r>
        <w:rPr>
          <w:b/>
        </w:rPr>
        <w:t>For this task, you will need to submit the Lab2_Task1.sh script and the three output files as part of your Lab2.zip file.</w:t>
      </w:r>
    </w:p>
    <w:p w14:paraId="7C52CE1A" w14:textId="77777777" w:rsidR="00685ECF" w:rsidRDefault="00685ECF" w:rsidP="001724B7">
      <w:pPr>
        <w:tabs>
          <w:tab w:val="left" w:pos="1369"/>
        </w:tabs>
        <w:rPr>
          <w:b/>
        </w:rPr>
      </w:pPr>
    </w:p>
    <w:p w14:paraId="1C556CBC" w14:textId="673A3543" w:rsidR="00A062F2" w:rsidRDefault="0023171E" w:rsidP="001724B7">
      <w:pPr>
        <w:tabs>
          <w:tab w:val="left" w:pos="1369"/>
        </w:tabs>
        <w:rPr>
          <w:b/>
        </w:rPr>
      </w:pPr>
      <w:r>
        <w:rPr>
          <w:b/>
        </w:rPr>
        <w:t>Task 2</w:t>
      </w:r>
      <w:r w:rsidR="00723E84">
        <w:rPr>
          <w:b/>
        </w:rPr>
        <w:t xml:space="preserve"> (5</w:t>
      </w:r>
      <w:r w:rsidR="00871AC0">
        <w:rPr>
          <w:b/>
        </w:rPr>
        <w:t>0</w:t>
      </w:r>
      <w:r w:rsidR="008C0ADF">
        <w:rPr>
          <w:b/>
        </w:rPr>
        <w:t xml:space="preserve"> points)</w:t>
      </w:r>
      <w:r>
        <w:rPr>
          <w:b/>
        </w:rPr>
        <w:t xml:space="preserve">: </w:t>
      </w:r>
      <w:r w:rsidR="008D02A4">
        <w:rPr>
          <w:b/>
        </w:rPr>
        <w:t>Write a bash script c</w:t>
      </w:r>
      <w:r w:rsidR="00412943">
        <w:rPr>
          <w:b/>
        </w:rPr>
        <w:t>alled Lab2_Task2.sh that will be used</w:t>
      </w:r>
      <w:r w:rsidR="008D02A4">
        <w:rPr>
          <w:b/>
        </w:rPr>
        <w:t xml:space="preserve"> by a Linux system administrator at </w:t>
      </w:r>
      <w:proofErr w:type="spellStart"/>
      <w:r w:rsidR="008D02A4">
        <w:rPr>
          <w:b/>
        </w:rPr>
        <w:t>Initech</w:t>
      </w:r>
      <w:proofErr w:type="spellEnd"/>
      <w:r w:rsidR="008D02A4">
        <w:rPr>
          <w:b/>
        </w:rPr>
        <w:t xml:space="preserve"> </w:t>
      </w:r>
      <w:r w:rsidR="00080E5D">
        <w:rPr>
          <w:b/>
        </w:rPr>
        <w:t>Corporation to automatically add new employees to a Linux server (your VM)</w:t>
      </w:r>
      <w:r w:rsidR="00423CAC">
        <w:rPr>
          <w:b/>
        </w:rPr>
        <w:t>.</w:t>
      </w:r>
      <w:r w:rsidR="007F2B64">
        <w:rPr>
          <w:b/>
        </w:rPr>
        <w:t xml:space="preserve"> For this task, you’ll be executing the script using “super user” permissions</w:t>
      </w:r>
      <w:r w:rsidR="00F0647A">
        <w:rPr>
          <w:b/>
        </w:rPr>
        <w:t>,</w:t>
      </w:r>
      <w:r w:rsidR="007F2B64">
        <w:rPr>
          <w:b/>
        </w:rPr>
        <w:t xml:space="preserve"> as normal user permissions will not allow you to execute most of the commands you need. To do this, you’ll run the script by entering “</w:t>
      </w:r>
      <w:proofErr w:type="spellStart"/>
      <w:r w:rsidR="007F2B64" w:rsidRPr="00132313">
        <w:rPr>
          <w:b/>
          <w:highlight w:val="yellow"/>
        </w:rPr>
        <w:t>sudo</w:t>
      </w:r>
      <w:proofErr w:type="spellEnd"/>
      <w:r w:rsidR="007F2B64" w:rsidRPr="00132313">
        <w:rPr>
          <w:b/>
          <w:highlight w:val="yellow"/>
        </w:rPr>
        <w:t xml:space="preserve"> ./Lab2_Task2.sh</w:t>
      </w:r>
      <w:r w:rsidR="007F2B64">
        <w:rPr>
          <w:b/>
        </w:rPr>
        <w:t xml:space="preserve">”, where </w:t>
      </w:r>
      <w:proofErr w:type="spellStart"/>
      <w:r w:rsidR="007F2B64">
        <w:rPr>
          <w:b/>
        </w:rPr>
        <w:t>sudo</w:t>
      </w:r>
      <w:proofErr w:type="spellEnd"/>
      <w:r w:rsidR="007F2B64">
        <w:rPr>
          <w:b/>
        </w:rPr>
        <w:t xml:space="preserve"> will execute the commands in the script as a super user. Note that </w:t>
      </w:r>
      <w:proofErr w:type="spellStart"/>
      <w:r w:rsidR="007F2B64">
        <w:rPr>
          <w:b/>
        </w:rPr>
        <w:t>sudo</w:t>
      </w:r>
      <w:proofErr w:type="spellEnd"/>
      <w:r w:rsidR="007F2B64">
        <w:rPr>
          <w:b/>
        </w:rPr>
        <w:t xml:space="preserve"> will allow you to execute any commands you want, so be careful! The password to use </w:t>
      </w:r>
      <w:proofErr w:type="spellStart"/>
      <w:r w:rsidR="007F2B64">
        <w:rPr>
          <w:b/>
        </w:rPr>
        <w:t>sudo</w:t>
      </w:r>
      <w:proofErr w:type="spellEnd"/>
      <w:r w:rsidR="007F2B64">
        <w:rPr>
          <w:b/>
        </w:rPr>
        <w:t xml:space="preserve"> will be “student”</w:t>
      </w:r>
      <w:r w:rsidR="00302F9C">
        <w:rPr>
          <w:b/>
        </w:rPr>
        <w:t xml:space="preserve"> when using the lab image</w:t>
      </w:r>
      <w:r w:rsidR="007F2B64">
        <w:rPr>
          <w:b/>
        </w:rPr>
        <w:t>.</w:t>
      </w:r>
    </w:p>
    <w:p w14:paraId="317A9E48" w14:textId="2D0FEBBF" w:rsidR="00613537" w:rsidRDefault="009D2C62" w:rsidP="001724B7">
      <w:pPr>
        <w:tabs>
          <w:tab w:val="left" w:pos="1369"/>
        </w:tabs>
        <w:rPr>
          <w:b/>
        </w:rPr>
      </w:pPr>
      <w:r>
        <w:rPr>
          <w:b/>
        </w:rPr>
        <w:t xml:space="preserve">The </w:t>
      </w:r>
      <w:r w:rsidR="00613537">
        <w:rPr>
          <w:b/>
        </w:rPr>
        <w:t>script should prompt the user for the following information.</w:t>
      </w:r>
    </w:p>
    <w:p w14:paraId="14AF8863" w14:textId="18011BE9" w:rsidR="00613537" w:rsidRDefault="00613537" w:rsidP="001724B7">
      <w:pPr>
        <w:tabs>
          <w:tab w:val="left" w:pos="1369"/>
        </w:tabs>
      </w:pPr>
      <w:r>
        <w:t>Username: &lt;username&gt;</w:t>
      </w:r>
    </w:p>
    <w:p w14:paraId="56D3D78D" w14:textId="5B5CF2E8" w:rsidR="00613537" w:rsidRDefault="00613537" w:rsidP="001724B7">
      <w:pPr>
        <w:tabs>
          <w:tab w:val="left" w:pos="1369"/>
        </w:tabs>
      </w:pPr>
      <w:r>
        <w:t>Full Name: &lt;</w:t>
      </w:r>
      <w:proofErr w:type="spellStart"/>
      <w:r>
        <w:t>first_name</w:t>
      </w:r>
      <w:proofErr w:type="spellEnd"/>
      <w:r>
        <w:t>&gt; &lt;</w:t>
      </w:r>
      <w:proofErr w:type="spellStart"/>
      <w:r>
        <w:t>last_name</w:t>
      </w:r>
      <w:proofErr w:type="spellEnd"/>
      <w:r>
        <w:t>&gt;</w:t>
      </w:r>
    </w:p>
    <w:p w14:paraId="7D986B65" w14:textId="781C4069" w:rsidR="00613537" w:rsidRDefault="00613537" w:rsidP="001724B7">
      <w:pPr>
        <w:tabs>
          <w:tab w:val="left" w:pos="1369"/>
        </w:tabs>
      </w:pPr>
      <w:r>
        <w:t>Department: &lt;</w:t>
      </w:r>
      <w:proofErr w:type="spellStart"/>
      <w:r>
        <w:t>dept_name</w:t>
      </w:r>
      <w:proofErr w:type="spellEnd"/>
      <w:r>
        <w:t>&gt;</w:t>
      </w:r>
    </w:p>
    <w:p w14:paraId="60EBAB86" w14:textId="4C202F03" w:rsidR="00FA2028" w:rsidRDefault="00FA2028" w:rsidP="001724B7">
      <w:pPr>
        <w:tabs>
          <w:tab w:val="left" w:pos="1369"/>
        </w:tabs>
      </w:pPr>
      <w:r>
        <w:t>Job Title: &lt;</w:t>
      </w:r>
      <w:proofErr w:type="spellStart"/>
      <w:r>
        <w:t>job_title</w:t>
      </w:r>
      <w:proofErr w:type="spellEnd"/>
      <w:r>
        <w:t>&gt;</w:t>
      </w:r>
    </w:p>
    <w:p w14:paraId="09B85F2F" w14:textId="123AD34F" w:rsidR="00FA2028" w:rsidRDefault="00163697" w:rsidP="001724B7">
      <w:pPr>
        <w:tabs>
          <w:tab w:val="left" w:pos="1369"/>
        </w:tabs>
        <w:rPr>
          <w:b/>
        </w:rPr>
      </w:pPr>
      <w:r>
        <w:rPr>
          <w:b/>
        </w:rPr>
        <w:t xml:space="preserve">Once </w:t>
      </w:r>
      <w:r w:rsidR="006155FA">
        <w:rPr>
          <w:b/>
        </w:rPr>
        <w:t xml:space="preserve">all </w:t>
      </w:r>
      <w:r w:rsidR="00035FE1">
        <w:rPr>
          <w:b/>
        </w:rPr>
        <w:t xml:space="preserve">user </w:t>
      </w:r>
      <w:r w:rsidR="006155FA">
        <w:rPr>
          <w:b/>
        </w:rPr>
        <w:t>info</w:t>
      </w:r>
      <w:r>
        <w:rPr>
          <w:b/>
        </w:rPr>
        <w:t xml:space="preserve"> is entered, the output should be as follows</w:t>
      </w:r>
      <w:r w:rsidR="00501E88">
        <w:rPr>
          <w:b/>
        </w:rPr>
        <w:t>:</w:t>
      </w:r>
    </w:p>
    <w:p w14:paraId="4F78E816" w14:textId="29FCB078" w:rsidR="00163697" w:rsidRDefault="00163697" w:rsidP="001724B7">
      <w:pPr>
        <w:tabs>
          <w:tab w:val="left" w:pos="1369"/>
        </w:tabs>
      </w:pPr>
      <w:r>
        <w:t>User &lt;username&gt; added!</w:t>
      </w:r>
    </w:p>
    <w:p w14:paraId="172B9124" w14:textId="595FBD62" w:rsidR="00163697" w:rsidRDefault="00163697" w:rsidP="001724B7">
      <w:pPr>
        <w:tabs>
          <w:tab w:val="left" w:pos="1369"/>
        </w:tabs>
      </w:pPr>
      <w:r>
        <w:t>Would you like to add another user? (y/n): &lt;response&gt;</w:t>
      </w:r>
    </w:p>
    <w:p w14:paraId="5E0AA4C3" w14:textId="4600316F" w:rsidR="00163697" w:rsidRDefault="00163697" w:rsidP="001724B7">
      <w:pPr>
        <w:tabs>
          <w:tab w:val="left" w:pos="1369"/>
        </w:tabs>
        <w:rPr>
          <w:b/>
        </w:rPr>
      </w:pPr>
      <w:r>
        <w:rPr>
          <w:b/>
        </w:rPr>
        <w:t>If the user responds “y”, the</w:t>
      </w:r>
      <w:r w:rsidR="002A4758">
        <w:rPr>
          <w:b/>
        </w:rPr>
        <w:t xml:space="preserve"> user should be prompted for</w:t>
      </w:r>
      <w:r>
        <w:rPr>
          <w:b/>
        </w:rPr>
        <w:t xml:space="preserve"> information again. The script should end if the user responds “n”.</w:t>
      </w:r>
    </w:p>
    <w:p w14:paraId="6663EF7E" w14:textId="3AE1600C" w:rsidR="00B6417A" w:rsidRPr="00163697" w:rsidRDefault="00B6417A" w:rsidP="001724B7">
      <w:pPr>
        <w:tabs>
          <w:tab w:val="left" w:pos="1369"/>
        </w:tabs>
        <w:rPr>
          <w:b/>
        </w:rPr>
      </w:pPr>
      <w:r>
        <w:rPr>
          <w:b/>
        </w:rPr>
        <w:t>To add a user to the system, use the command “</w:t>
      </w:r>
      <w:proofErr w:type="spellStart"/>
      <w:r>
        <w:rPr>
          <w:b/>
        </w:rPr>
        <w:t>useradd</w:t>
      </w:r>
      <w:proofErr w:type="spellEnd"/>
      <w:r>
        <w:rPr>
          <w:b/>
        </w:rPr>
        <w:t xml:space="preserve"> &lt;username&gt;”. This will create a blank home directory, which you will populate with the following items shown in the screenshot below.</w:t>
      </w:r>
    </w:p>
    <w:p w14:paraId="6EFDA641" w14:textId="1E3EAC81" w:rsidR="00597056" w:rsidRDefault="00E50A72" w:rsidP="001724B7">
      <w:pPr>
        <w:tabs>
          <w:tab w:val="left" w:pos="1369"/>
        </w:tabs>
        <w:rPr>
          <w:b/>
        </w:rPr>
      </w:pPr>
      <w:r>
        <w:rPr>
          <w:b/>
          <w:noProof/>
          <w:lang w:eastAsia="en-US"/>
        </w:rPr>
        <w:lastRenderedPageBreak/>
        <w:drawing>
          <wp:inline distT="0" distB="0" distL="0" distR="0" wp14:anchorId="656C9891" wp14:editId="382F74A6">
            <wp:extent cx="5021705" cy="26837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09-18 at 10.16.23 AM.png"/>
                    <pic:cNvPicPr/>
                  </pic:nvPicPr>
                  <pic:blipFill>
                    <a:blip r:embed="rId15">
                      <a:extLst>
                        <a:ext uri="{28A0092B-C50C-407E-A947-70E740481C1C}">
                          <a14:useLocalDpi xmlns:a14="http://schemas.microsoft.com/office/drawing/2010/main" val="0"/>
                        </a:ext>
                      </a:extLst>
                    </a:blip>
                    <a:stretch>
                      <a:fillRect/>
                    </a:stretch>
                  </pic:blipFill>
                  <pic:spPr>
                    <a:xfrm>
                      <a:off x="0" y="0"/>
                      <a:ext cx="5045944" cy="2696685"/>
                    </a:xfrm>
                    <a:prstGeom prst="rect">
                      <a:avLst/>
                    </a:prstGeom>
                  </pic:spPr>
                </pic:pic>
              </a:graphicData>
            </a:graphic>
          </wp:inline>
        </w:drawing>
      </w:r>
    </w:p>
    <w:p w14:paraId="0F9ADD3F" w14:textId="003D4310" w:rsidR="00E50A72" w:rsidRDefault="00252B1B" w:rsidP="001724B7">
      <w:pPr>
        <w:tabs>
          <w:tab w:val="left" w:pos="1369"/>
        </w:tabs>
        <w:rPr>
          <w:b/>
        </w:rPr>
      </w:pPr>
      <w:r>
        <w:rPr>
          <w:b/>
        </w:rPr>
        <w:t xml:space="preserve">In the example above, a user called </w:t>
      </w:r>
      <w:proofErr w:type="spellStart"/>
      <w:r>
        <w:rPr>
          <w:b/>
        </w:rPr>
        <w:t>test_user</w:t>
      </w:r>
      <w:proofErr w:type="spellEnd"/>
      <w:r>
        <w:rPr>
          <w:b/>
        </w:rPr>
        <w:t xml:space="preserve"> was </w:t>
      </w:r>
      <w:proofErr w:type="gramStart"/>
      <w:r>
        <w:rPr>
          <w:b/>
        </w:rPr>
        <w:t>created</w:t>
      </w:r>
      <w:proofErr w:type="gramEnd"/>
      <w:r>
        <w:rPr>
          <w:b/>
        </w:rPr>
        <w:t xml:space="preserve"> and the directories Desktop, Documents, Downloads, and Pictures were added to </w:t>
      </w:r>
      <w:proofErr w:type="spellStart"/>
      <w:r>
        <w:rPr>
          <w:b/>
        </w:rPr>
        <w:t>test_user’s</w:t>
      </w:r>
      <w:proofErr w:type="spellEnd"/>
      <w:r>
        <w:rPr>
          <w:b/>
        </w:rPr>
        <w:t xml:space="preserve"> home directory. </w:t>
      </w:r>
      <w:r w:rsidR="00FF7DEF">
        <w:rPr>
          <w:b/>
        </w:rPr>
        <w:t xml:space="preserve">In addition, ackbar.png (on </w:t>
      </w:r>
      <w:proofErr w:type="spellStart"/>
      <w:r w:rsidR="00FF7DEF">
        <w:rPr>
          <w:b/>
        </w:rPr>
        <w:t>myCourses</w:t>
      </w:r>
      <w:proofErr w:type="spellEnd"/>
      <w:r w:rsidR="00FD4450">
        <w:rPr>
          <w:b/>
        </w:rPr>
        <w:t>; copy this file to your home directory so that your script has access to it</w:t>
      </w:r>
      <w:r w:rsidR="00FF7DEF">
        <w:rPr>
          <w:b/>
        </w:rPr>
        <w:t xml:space="preserve">) was placed in the Pictures directory, as was a customized welcome letter called welcome.txt. </w:t>
      </w:r>
      <w:r w:rsidR="00FF7DEF" w:rsidRPr="00956E78">
        <w:rPr>
          <w:b/>
          <w:i/>
          <w:highlight w:val="yellow"/>
        </w:rPr>
        <w:t>Note</w:t>
      </w:r>
      <w:r w:rsidR="00FF7DEF" w:rsidRPr="0050045D">
        <w:rPr>
          <w:b/>
          <w:i/>
        </w:rPr>
        <w:t xml:space="preserve"> that the owner and group of all the files and directories is </w:t>
      </w:r>
      <w:proofErr w:type="spellStart"/>
      <w:r w:rsidR="00FF7DEF" w:rsidRPr="0050045D">
        <w:rPr>
          <w:b/>
          <w:i/>
        </w:rPr>
        <w:t>test_user</w:t>
      </w:r>
      <w:proofErr w:type="spellEnd"/>
      <w:r w:rsidR="00FF7DEF" w:rsidRPr="0050045D">
        <w:rPr>
          <w:b/>
          <w:i/>
        </w:rPr>
        <w:t xml:space="preserve"> and the permissions on welcome.txt are read only</w:t>
      </w:r>
      <w:r w:rsidR="00FF7DEF">
        <w:rPr>
          <w:b/>
        </w:rPr>
        <w:t>. Your script must do all of this!</w:t>
      </w:r>
    </w:p>
    <w:p w14:paraId="5F1B9E24" w14:textId="77777777" w:rsidR="00190CCC" w:rsidRDefault="00190CCC" w:rsidP="001724B7">
      <w:pPr>
        <w:tabs>
          <w:tab w:val="left" w:pos="1369"/>
        </w:tabs>
        <w:rPr>
          <w:b/>
        </w:rPr>
      </w:pPr>
    </w:p>
    <w:p w14:paraId="1B44FB6C" w14:textId="77777777" w:rsidR="00190CCC" w:rsidRDefault="00190CCC" w:rsidP="001724B7">
      <w:pPr>
        <w:tabs>
          <w:tab w:val="left" w:pos="1369"/>
        </w:tabs>
        <w:rPr>
          <w:b/>
        </w:rPr>
      </w:pPr>
    </w:p>
    <w:p w14:paraId="432903C4" w14:textId="418EB866" w:rsidR="00FF7DEF" w:rsidRDefault="003A54D7" w:rsidP="001724B7">
      <w:pPr>
        <w:tabs>
          <w:tab w:val="left" w:pos="1369"/>
        </w:tabs>
        <w:rPr>
          <w:b/>
        </w:rPr>
      </w:pPr>
      <w:r>
        <w:rPr>
          <w:b/>
        </w:rPr>
        <w:t>The contents of the welcome letter in welcome.txt should be as follows:</w:t>
      </w:r>
    </w:p>
    <w:p w14:paraId="0A37EC97" w14:textId="61F4061D" w:rsidR="003A54D7" w:rsidRDefault="003A54D7" w:rsidP="001724B7">
      <w:pPr>
        <w:tabs>
          <w:tab w:val="left" w:pos="1369"/>
        </w:tabs>
      </w:pPr>
      <w:r>
        <w:t>Dear &lt;</w:t>
      </w:r>
      <w:proofErr w:type="spellStart"/>
      <w:r>
        <w:t>first_name</w:t>
      </w:r>
      <w:proofErr w:type="spellEnd"/>
      <w:r>
        <w:t>&gt;,</w:t>
      </w:r>
    </w:p>
    <w:p w14:paraId="64527F26" w14:textId="67645526" w:rsidR="003A54D7" w:rsidRDefault="003A54D7" w:rsidP="001724B7">
      <w:pPr>
        <w:tabs>
          <w:tab w:val="left" w:pos="1369"/>
        </w:tabs>
      </w:pPr>
      <w:r>
        <w:t xml:space="preserve">Welcome to </w:t>
      </w:r>
      <w:proofErr w:type="spellStart"/>
      <w:r>
        <w:t>Initech</w:t>
      </w:r>
      <w:proofErr w:type="spellEnd"/>
      <w:r>
        <w:t xml:space="preserve"> Corporation! We’re so happy to have you in the &lt;</w:t>
      </w:r>
      <w:proofErr w:type="spellStart"/>
      <w:r>
        <w:t>dept_name</w:t>
      </w:r>
      <w:proofErr w:type="spellEnd"/>
      <w:r>
        <w:t>&gt; Department as a &lt;</w:t>
      </w:r>
      <w:proofErr w:type="spellStart"/>
      <w:r>
        <w:t>job_title</w:t>
      </w:r>
      <w:proofErr w:type="spellEnd"/>
      <w:r>
        <w:t>&gt;. Please don’t forget to complete your TPS Reports in a timely manner.</w:t>
      </w:r>
    </w:p>
    <w:p w14:paraId="090F00F4" w14:textId="40C1AF93" w:rsidR="003A54D7" w:rsidRDefault="003A54D7" w:rsidP="001724B7">
      <w:pPr>
        <w:tabs>
          <w:tab w:val="left" w:pos="1369"/>
        </w:tabs>
      </w:pPr>
      <w:r>
        <w:t>Sincerely,</w:t>
      </w:r>
    </w:p>
    <w:p w14:paraId="617960C2" w14:textId="0881E1D3" w:rsidR="003A54D7" w:rsidRDefault="003A54D7" w:rsidP="001724B7">
      <w:pPr>
        <w:tabs>
          <w:tab w:val="left" w:pos="1369"/>
        </w:tabs>
      </w:pPr>
      <w:r>
        <w:t xml:space="preserve">Bill </w:t>
      </w:r>
      <w:proofErr w:type="spellStart"/>
      <w:r>
        <w:t>Lumbergh</w:t>
      </w:r>
      <w:proofErr w:type="spellEnd"/>
    </w:p>
    <w:p w14:paraId="7B92C66E" w14:textId="7C5ECD55" w:rsidR="00A94D9B" w:rsidRDefault="002616D4" w:rsidP="001724B7">
      <w:pPr>
        <w:tabs>
          <w:tab w:val="left" w:pos="1369"/>
        </w:tabs>
        <w:rPr>
          <w:b/>
        </w:rPr>
      </w:pPr>
      <w:r>
        <w:rPr>
          <w:b/>
        </w:rPr>
        <w:t>Your script shou</w:t>
      </w:r>
      <w:r w:rsidR="008B6C65">
        <w:rPr>
          <w:b/>
        </w:rPr>
        <w:t>ld have the following functions (it’s up to you if you would like to pass arguments to these functions or not):</w:t>
      </w:r>
    </w:p>
    <w:p w14:paraId="66A49494" w14:textId="0D55ABA9" w:rsidR="002616D4" w:rsidRDefault="002616D4" w:rsidP="002616D4">
      <w:pPr>
        <w:pStyle w:val="ListParagraph"/>
        <w:numPr>
          <w:ilvl w:val="0"/>
          <w:numId w:val="39"/>
        </w:numPr>
        <w:tabs>
          <w:tab w:val="left" w:pos="1369"/>
        </w:tabs>
        <w:rPr>
          <w:b/>
        </w:rPr>
      </w:pPr>
      <w:proofErr w:type="spellStart"/>
      <w:r>
        <w:rPr>
          <w:b/>
        </w:rPr>
        <w:t>letter_writer</w:t>
      </w:r>
      <w:proofErr w:type="spellEnd"/>
      <w:r>
        <w:rPr>
          <w:b/>
        </w:rPr>
        <w:t>: used to write the employee welcome letter.</w:t>
      </w:r>
    </w:p>
    <w:p w14:paraId="71FD3B89" w14:textId="16E16D85" w:rsidR="002616D4" w:rsidRDefault="002616D4" w:rsidP="002616D4">
      <w:pPr>
        <w:pStyle w:val="ListParagraph"/>
        <w:numPr>
          <w:ilvl w:val="0"/>
          <w:numId w:val="39"/>
        </w:numPr>
        <w:tabs>
          <w:tab w:val="left" w:pos="1369"/>
        </w:tabs>
        <w:rPr>
          <w:b/>
        </w:rPr>
      </w:pPr>
      <w:proofErr w:type="spellStart"/>
      <w:r>
        <w:rPr>
          <w:b/>
        </w:rPr>
        <w:t>file_system_</w:t>
      </w:r>
      <w:proofErr w:type="gramStart"/>
      <w:r>
        <w:rPr>
          <w:b/>
        </w:rPr>
        <w:t>writer</w:t>
      </w:r>
      <w:proofErr w:type="spellEnd"/>
      <w:r>
        <w:rPr>
          <w:b/>
        </w:rPr>
        <w:t>:</w:t>
      </w:r>
      <w:proofErr w:type="gramEnd"/>
      <w:r>
        <w:rPr>
          <w:b/>
        </w:rPr>
        <w:t xml:space="preserve"> creates the directories and places the files in the new user’s home directory</w:t>
      </w:r>
    </w:p>
    <w:p w14:paraId="4BF718E7" w14:textId="2AC21F18" w:rsidR="002616D4" w:rsidRDefault="002616D4" w:rsidP="002616D4">
      <w:pPr>
        <w:pStyle w:val="ListParagraph"/>
        <w:numPr>
          <w:ilvl w:val="0"/>
          <w:numId w:val="39"/>
        </w:numPr>
        <w:tabs>
          <w:tab w:val="left" w:pos="1369"/>
        </w:tabs>
        <w:rPr>
          <w:b/>
        </w:rPr>
      </w:pPr>
      <w:proofErr w:type="spellStart"/>
      <w:r>
        <w:rPr>
          <w:b/>
        </w:rPr>
        <w:t>permission_editor</w:t>
      </w:r>
      <w:proofErr w:type="spellEnd"/>
      <w:r>
        <w:rPr>
          <w:b/>
        </w:rPr>
        <w:t>: changes the owner</w:t>
      </w:r>
      <w:r w:rsidR="001C67A1">
        <w:rPr>
          <w:b/>
        </w:rPr>
        <w:t>(</w:t>
      </w:r>
      <w:proofErr w:type="spellStart"/>
      <w:r w:rsidR="001C67A1">
        <w:rPr>
          <w:b/>
        </w:rPr>
        <w:t>chwon</w:t>
      </w:r>
      <w:proofErr w:type="spellEnd"/>
      <w:r w:rsidR="001C67A1">
        <w:rPr>
          <w:b/>
        </w:rPr>
        <w:t>)</w:t>
      </w:r>
      <w:r>
        <w:rPr>
          <w:b/>
        </w:rPr>
        <w:t>, group</w:t>
      </w:r>
      <w:r w:rsidR="001C67A1">
        <w:rPr>
          <w:b/>
        </w:rPr>
        <w:t>(</w:t>
      </w:r>
      <w:proofErr w:type="spellStart"/>
      <w:r w:rsidR="001C67A1">
        <w:rPr>
          <w:b/>
        </w:rPr>
        <w:t>chgrp</w:t>
      </w:r>
      <w:proofErr w:type="spellEnd"/>
      <w:r w:rsidR="001C67A1">
        <w:rPr>
          <w:b/>
        </w:rPr>
        <w:t>)</w:t>
      </w:r>
      <w:r>
        <w:rPr>
          <w:b/>
        </w:rPr>
        <w:t>, and permissions</w:t>
      </w:r>
      <w:r w:rsidR="001C67A1">
        <w:rPr>
          <w:b/>
        </w:rPr>
        <w:t>(</w:t>
      </w:r>
      <w:proofErr w:type="spellStart"/>
      <w:r w:rsidR="001C67A1">
        <w:rPr>
          <w:b/>
        </w:rPr>
        <w:t>chmod</w:t>
      </w:r>
      <w:proofErr w:type="spellEnd"/>
      <w:r w:rsidR="001C67A1">
        <w:rPr>
          <w:b/>
        </w:rPr>
        <w:t>)</w:t>
      </w:r>
      <w:r>
        <w:rPr>
          <w:b/>
        </w:rPr>
        <w:t xml:space="preserve"> (where applicable) of each file and directory.</w:t>
      </w:r>
    </w:p>
    <w:p w14:paraId="3EEE258C" w14:textId="17C9982E" w:rsidR="00811B41" w:rsidRPr="006C6C24" w:rsidRDefault="00811B41" w:rsidP="00811B41">
      <w:pPr>
        <w:tabs>
          <w:tab w:val="left" w:pos="1369"/>
        </w:tabs>
        <w:rPr>
          <w:b/>
        </w:rPr>
      </w:pPr>
      <w:r>
        <w:rPr>
          <w:b/>
        </w:rPr>
        <w:t>For this script, you must provide output for three test cases specified below</w:t>
      </w:r>
      <w:r w:rsidR="006C6C24">
        <w:t xml:space="preserve">. </w:t>
      </w:r>
      <w:r w:rsidR="006C6C24">
        <w:rPr>
          <w:b/>
        </w:rPr>
        <w:t>The output should show the user prompts</w:t>
      </w:r>
      <w:r w:rsidR="00AE77C7">
        <w:rPr>
          <w:b/>
        </w:rPr>
        <w:t xml:space="preserve"> with information entered</w:t>
      </w:r>
      <w:r w:rsidR="006C6C24">
        <w:rPr>
          <w:b/>
        </w:rPr>
        <w:t>, a final directory listing using “ls -</w:t>
      </w:r>
      <w:proofErr w:type="spellStart"/>
      <w:r w:rsidR="006C6C24">
        <w:rPr>
          <w:b/>
        </w:rPr>
        <w:t>lR</w:t>
      </w:r>
      <w:proofErr w:type="spellEnd"/>
      <w:r w:rsidR="006C6C24">
        <w:rPr>
          <w:b/>
        </w:rPr>
        <w:t>” of the new user’</w:t>
      </w:r>
      <w:r w:rsidR="00244D41">
        <w:rPr>
          <w:b/>
        </w:rPr>
        <w:t xml:space="preserve">s home directory, </w:t>
      </w:r>
      <w:r w:rsidR="006C6C24">
        <w:rPr>
          <w:b/>
        </w:rPr>
        <w:t>and a “cat” of the welcome.txt letter for the user</w:t>
      </w:r>
      <w:r w:rsidR="00DB5AF7">
        <w:rPr>
          <w:b/>
        </w:rPr>
        <w:t>.</w:t>
      </w:r>
    </w:p>
    <w:p w14:paraId="7D394838" w14:textId="52D9905F" w:rsidR="00811B41" w:rsidRDefault="00811B41" w:rsidP="00811B41">
      <w:pPr>
        <w:pStyle w:val="ListParagraph"/>
        <w:numPr>
          <w:ilvl w:val="0"/>
          <w:numId w:val="40"/>
        </w:numPr>
        <w:tabs>
          <w:tab w:val="left" w:pos="1369"/>
        </w:tabs>
      </w:pPr>
      <w:r>
        <w:t xml:space="preserve">Username: </w:t>
      </w:r>
      <w:proofErr w:type="spellStart"/>
      <w:r>
        <w:t>pgibbons</w:t>
      </w:r>
      <w:proofErr w:type="spellEnd"/>
      <w:r>
        <w:br/>
        <w:t>Name: Peter Gibbons</w:t>
      </w:r>
      <w:r>
        <w:br/>
        <w:t>Department: Software Engineering</w:t>
      </w:r>
      <w:r>
        <w:br/>
        <w:t>Job Title: Programmer</w:t>
      </w:r>
    </w:p>
    <w:p w14:paraId="7F84806C" w14:textId="77777777" w:rsidR="00811B41" w:rsidRDefault="00811B41" w:rsidP="00811B41">
      <w:pPr>
        <w:pStyle w:val="ListParagraph"/>
        <w:tabs>
          <w:tab w:val="left" w:pos="1369"/>
        </w:tabs>
        <w:ind w:left="1080"/>
      </w:pPr>
    </w:p>
    <w:p w14:paraId="65DE6A89" w14:textId="77777777" w:rsidR="00F32F1C" w:rsidRDefault="00811B41" w:rsidP="00811B41">
      <w:pPr>
        <w:tabs>
          <w:tab w:val="left" w:pos="1369"/>
        </w:tabs>
        <w:jc w:val="center"/>
        <w:rPr>
          <w:noProof/>
        </w:rPr>
      </w:pPr>
      <w:r>
        <w:lastRenderedPageBreak/>
        <w:t>&lt;</w:t>
      </w:r>
      <w:r w:rsidR="00132313" w:rsidRPr="00132313">
        <w:rPr>
          <w:noProof/>
        </w:rPr>
        <w:t xml:space="preserve"> </w:t>
      </w:r>
      <w:r w:rsidR="00132313" w:rsidRPr="00132313">
        <w:drawing>
          <wp:inline distT="0" distB="0" distL="0" distR="0" wp14:anchorId="65C614AF" wp14:editId="7B145802">
            <wp:extent cx="4676809" cy="1457336"/>
            <wp:effectExtent l="0" t="0" r="0" b="952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6"/>
                    <a:stretch>
                      <a:fillRect/>
                    </a:stretch>
                  </pic:blipFill>
                  <pic:spPr>
                    <a:xfrm>
                      <a:off x="0" y="0"/>
                      <a:ext cx="4676809" cy="1457336"/>
                    </a:xfrm>
                    <a:prstGeom prst="rect">
                      <a:avLst/>
                    </a:prstGeom>
                  </pic:spPr>
                </pic:pic>
              </a:graphicData>
            </a:graphic>
          </wp:inline>
        </w:drawing>
      </w:r>
    </w:p>
    <w:p w14:paraId="1469DA05" w14:textId="77777777" w:rsidR="00F32F1C" w:rsidRDefault="00F32F1C" w:rsidP="00811B41">
      <w:pPr>
        <w:tabs>
          <w:tab w:val="left" w:pos="1369"/>
        </w:tabs>
        <w:jc w:val="center"/>
      </w:pPr>
      <w:r w:rsidRPr="00F32F1C">
        <w:drawing>
          <wp:inline distT="0" distB="0" distL="0" distR="0" wp14:anchorId="21129ABF" wp14:editId="61C74310">
            <wp:extent cx="5800767" cy="4362482"/>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7"/>
                    <a:stretch>
                      <a:fillRect/>
                    </a:stretch>
                  </pic:blipFill>
                  <pic:spPr>
                    <a:xfrm>
                      <a:off x="0" y="0"/>
                      <a:ext cx="5800767" cy="4362482"/>
                    </a:xfrm>
                    <a:prstGeom prst="rect">
                      <a:avLst/>
                    </a:prstGeom>
                  </pic:spPr>
                </pic:pic>
              </a:graphicData>
            </a:graphic>
          </wp:inline>
        </w:drawing>
      </w:r>
    </w:p>
    <w:p w14:paraId="193FAF5D" w14:textId="0C0D8791" w:rsidR="00811B41" w:rsidRDefault="00F32F1C" w:rsidP="00811B41">
      <w:pPr>
        <w:tabs>
          <w:tab w:val="left" w:pos="1369"/>
        </w:tabs>
        <w:jc w:val="center"/>
      </w:pPr>
      <w:r w:rsidRPr="00F32F1C">
        <w:drawing>
          <wp:inline distT="0" distB="0" distL="0" distR="0" wp14:anchorId="7E168D14" wp14:editId="5EEBB0B0">
            <wp:extent cx="6858000" cy="7175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717550"/>
                    </a:xfrm>
                    <a:prstGeom prst="rect">
                      <a:avLst/>
                    </a:prstGeom>
                  </pic:spPr>
                </pic:pic>
              </a:graphicData>
            </a:graphic>
          </wp:inline>
        </w:drawing>
      </w:r>
      <w:r w:rsidR="00811B41">
        <w:t>&gt;</w:t>
      </w:r>
    </w:p>
    <w:p w14:paraId="6B6D0261" w14:textId="6CE8EDD1" w:rsidR="00080376" w:rsidRDefault="00811B41" w:rsidP="00080376">
      <w:pPr>
        <w:pStyle w:val="ListParagraph"/>
        <w:numPr>
          <w:ilvl w:val="0"/>
          <w:numId w:val="40"/>
        </w:numPr>
        <w:tabs>
          <w:tab w:val="left" w:pos="1369"/>
        </w:tabs>
      </w:pPr>
      <w:r>
        <w:t>Username</w:t>
      </w:r>
      <w:r w:rsidR="00080376">
        <w:t xml:space="preserve">: </w:t>
      </w:r>
      <w:proofErr w:type="spellStart"/>
      <w:r w:rsidR="00080376">
        <w:t>mwaddams</w:t>
      </w:r>
      <w:proofErr w:type="spellEnd"/>
      <w:r w:rsidR="00080376">
        <w:br/>
        <w:t xml:space="preserve">Name: Milton </w:t>
      </w:r>
      <w:proofErr w:type="spellStart"/>
      <w:r w:rsidR="00080376">
        <w:t>Wa</w:t>
      </w:r>
      <w:r w:rsidR="00EA7682">
        <w:t>ddams</w:t>
      </w:r>
      <w:proofErr w:type="spellEnd"/>
      <w:r w:rsidR="00EA7682">
        <w:br/>
        <w:t>Department: Accounting</w:t>
      </w:r>
      <w:r w:rsidR="00EA7682">
        <w:br/>
        <w:t>Job</w:t>
      </w:r>
      <w:r w:rsidR="00080376">
        <w:t xml:space="preserve"> Title: Swingline Operator</w:t>
      </w:r>
    </w:p>
    <w:p w14:paraId="6985EBF3" w14:textId="77777777" w:rsidR="00080376" w:rsidRDefault="00080376" w:rsidP="00080376">
      <w:pPr>
        <w:pStyle w:val="ListParagraph"/>
        <w:tabs>
          <w:tab w:val="left" w:pos="1369"/>
        </w:tabs>
        <w:ind w:left="1080"/>
      </w:pPr>
    </w:p>
    <w:p w14:paraId="43C44145" w14:textId="77777777" w:rsidR="00F32F1C" w:rsidRDefault="00080376" w:rsidP="006214DE">
      <w:pPr>
        <w:pStyle w:val="ListParagraph"/>
        <w:tabs>
          <w:tab w:val="left" w:pos="1369"/>
        </w:tabs>
        <w:ind w:left="0"/>
        <w:jc w:val="center"/>
        <w:rPr>
          <w:noProof/>
        </w:rPr>
      </w:pPr>
      <w:r>
        <w:lastRenderedPageBreak/>
        <w:t>&lt;</w:t>
      </w:r>
      <w:r w:rsidR="001E536E" w:rsidRPr="001E536E">
        <w:rPr>
          <w:noProof/>
        </w:rPr>
        <w:t xml:space="preserve"> </w:t>
      </w:r>
      <w:r w:rsidR="001E536E" w:rsidRPr="001E536E">
        <w:drawing>
          <wp:inline distT="0" distB="0" distL="0" distR="0" wp14:anchorId="62E3D197" wp14:editId="58EC66CB">
            <wp:extent cx="4619659" cy="1257309"/>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9"/>
                    <a:stretch>
                      <a:fillRect/>
                    </a:stretch>
                  </pic:blipFill>
                  <pic:spPr>
                    <a:xfrm>
                      <a:off x="0" y="0"/>
                      <a:ext cx="4619659" cy="1257309"/>
                    </a:xfrm>
                    <a:prstGeom prst="rect">
                      <a:avLst/>
                    </a:prstGeom>
                  </pic:spPr>
                </pic:pic>
              </a:graphicData>
            </a:graphic>
          </wp:inline>
        </w:drawing>
      </w:r>
    </w:p>
    <w:p w14:paraId="127AA15C" w14:textId="77777777" w:rsidR="00F32F1C" w:rsidRDefault="00F32F1C" w:rsidP="006214DE">
      <w:pPr>
        <w:pStyle w:val="ListParagraph"/>
        <w:tabs>
          <w:tab w:val="left" w:pos="1369"/>
        </w:tabs>
        <w:ind w:left="0"/>
        <w:jc w:val="center"/>
      </w:pPr>
      <w:r w:rsidRPr="00F32F1C">
        <w:drawing>
          <wp:inline distT="0" distB="0" distL="0" distR="0" wp14:anchorId="57FEB2C0" wp14:editId="611C4E75">
            <wp:extent cx="6067469" cy="4362482"/>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0"/>
                    <a:stretch>
                      <a:fillRect/>
                    </a:stretch>
                  </pic:blipFill>
                  <pic:spPr>
                    <a:xfrm>
                      <a:off x="0" y="0"/>
                      <a:ext cx="6067469" cy="4362482"/>
                    </a:xfrm>
                    <a:prstGeom prst="rect">
                      <a:avLst/>
                    </a:prstGeom>
                  </pic:spPr>
                </pic:pic>
              </a:graphicData>
            </a:graphic>
          </wp:inline>
        </w:drawing>
      </w:r>
    </w:p>
    <w:p w14:paraId="3E11EAB8" w14:textId="22339EEC" w:rsidR="00080376" w:rsidRDefault="00F32F1C" w:rsidP="006214DE">
      <w:pPr>
        <w:pStyle w:val="ListParagraph"/>
        <w:tabs>
          <w:tab w:val="left" w:pos="1369"/>
        </w:tabs>
        <w:ind w:left="0"/>
        <w:jc w:val="center"/>
      </w:pPr>
      <w:r w:rsidRPr="00F32F1C">
        <w:drawing>
          <wp:inline distT="0" distB="0" distL="0" distR="0" wp14:anchorId="31649628" wp14:editId="22918EEC">
            <wp:extent cx="6858000" cy="72072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720725"/>
                    </a:xfrm>
                    <a:prstGeom prst="rect">
                      <a:avLst/>
                    </a:prstGeom>
                  </pic:spPr>
                </pic:pic>
              </a:graphicData>
            </a:graphic>
          </wp:inline>
        </w:drawing>
      </w:r>
      <w:r w:rsidR="00080376">
        <w:t>&gt;</w:t>
      </w:r>
      <w:r w:rsidR="00080376">
        <w:br/>
      </w:r>
    </w:p>
    <w:p w14:paraId="15FA63EE" w14:textId="566739E2" w:rsidR="007B15DE" w:rsidRDefault="00080376" w:rsidP="00080376">
      <w:pPr>
        <w:pStyle w:val="ListParagraph"/>
        <w:numPr>
          <w:ilvl w:val="0"/>
          <w:numId w:val="40"/>
        </w:numPr>
        <w:tabs>
          <w:tab w:val="left" w:pos="1369"/>
        </w:tabs>
      </w:pPr>
      <w:r>
        <w:t xml:space="preserve">Username: </w:t>
      </w:r>
      <w:proofErr w:type="spellStart"/>
      <w:r>
        <w:t>tsmykowski</w:t>
      </w:r>
      <w:proofErr w:type="spellEnd"/>
      <w:r>
        <w:br/>
        <w:t xml:space="preserve">Name: Tom </w:t>
      </w:r>
      <w:proofErr w:type="spellStart"/>
      <w:r>
        <w:t>Smykowski</w:t>
      </w:r>
      <w:proofErr w:type="spellEnd"/>
      <w:r>
        <w:br/>
        <w:t xml:space="preserve">Department: </w:t>
      </w:r>
      <w:r w:rsidR="00EA7682">
        <w:t>Unknown</w:t>
      </w:r>
      <w:r w:rsidR="00EA7682">
        <w:br/>
        <w:t>Job Title: People Person</w:t>
      </w:r>
      <w:r>
        <w:br/>
      </w:r>
    </w:p>
    <w:p w14:paraId="51E8B253" w14:textId="77777777" w:rsidR="00F32F1C" w:rsidRDefault="006214DE" w:rsidP="006214DE">
      <w:pPr>
        <w:tabs>
          <w:tab w:val="left" w:pos="1369"/>
        </w:tabs>
        <w:jc w:val="center"/>
        <w:rPr>
          <w:noProof/>
        </w:rPr>
      </w:pPr>
      <w:r>
        <w:lastRenderedPageBreak/>
        <w:t>&lt;</w:t>
      </w:r>
      <w:r w:rsidR="001E536E" w:rsidRPr="001E536E">
        <w:rPr>
          <w:noProof/>
        </w:rPr>
        <w:t xml:space="preserve"> </w:t>
      </w:r>
      <w:r w:rsidR="001E536E" w:rsidRPr="001E536E">
        <w:drawing>
          <wp:inline distT="0" distB="0" distL="0" distR="0" wp14:anchorId="111487D0" wp14:editId="5BAAF98C">
            <wp:extent cx="4638709" cy="1257309"/>
            <wp:effectExtent l="0" t="0" r="9525"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2"/>
                    <a:stretch>
                      <a:fillRect/>
                    </a:stretch>
                  </pic:blipFill>
                  <pic:spPr>
                    <a:xfrm>
                      <a:off x="0" y="0"/>
                      <a:ext cx="4638709" cy="1257309"/>
                    </a:xfrm>
                    <a:prstGeom prst="rect">
                      <a:avLst/>
                    </a:prstGeom>
                  </pic:spPr>
                </pic:pic>
              </a:graphicData>
            </a:graphic>
          </wp:inline>
        </w:drawing>
      </w:r>
    </w:p>
    <w:p w14:paraId="0AE04F4D" w14:textId="77777777" w:rsidR="00F32F1C" w:rsidRDefault="00F32F1C" w:rsidP="006214DE">
      <w:pPr>
        <w:tabs>
          <w:tab w:val="left" w:pos="1369"/>
        </w:tabs>
        <w:jc w:val="center"/>
      </w:pPr>
      <w:r w:rsidRPr="00F32F1C">
        <w:drawing>
          <wp:inline distT="0" distB="0" distL="0" distR="0" wp14:anchorId="49FA7113" wp14:editId="27D0C7C3">
            <wp:extent cx="5619791" cy="4333907"/>
            <wp:effectExtent l="0" t="0" r="0" b="952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3"/>
                    <a:stretch>
                      <a:fillRect/>
                    </a:stretch>
                  </pic:blipFill>
                  <pic:spPr>
                    <a:xfrm>
                      <a:off x="0" y="0"/>
                      <a:ext cx="5619791" cy="4333907"/>
                    </a:xfrm>
                    <a:prstGeom prst="rect">
                      <a:avLst/>
                    </a:prstGeom>
                  </pic:spPr>
                </pic:pic>
              </a:graphicData>
            </a:graphic>
          </wp:inline>
        </w:drawing>
      </w:r>
    </w:p>
    <w:p w14:paraId="2D84575F" w14:textId="4F48414E" w:rsidR="006214DE" w:rsidRDefault="00F32F1C" w:rsidP="006214DE">
      <w:pPr>
        <w:tabs>
          <w:tab w:val="left" w:pos="1369"/>
        </w:tabs>
        <w:jc w:val="center"/>
      </w:pPr>
      <w:r w:rsidRPr="00F32F1C">
        <w:drawing>
          <wp:inline distT="0" distB="0" distL="0" distR="0" wp14:anchorId="21FE2B86" wp14:editId="572630D6">
            <wp:extent cx="6858000" cy="762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762000"/>
                    </a:xfrm>
                    <a:prstGeom prst="rect">
                      <a:avLst/>
                    </a:prstGeom>
                  </pic:spPr>
                </pic:pic>
              </a:graphicData>
            </a:graphic>
          </wp:inline>
        </w:drawing>
      </w:r>
      <w:r w:rsidR="006214DE">
        <w:t>&gt;</w:t>
      </w:r>
    </w:p>
    <w:p w14:paraId="2ED0A6FC" w14:textId="77777777" w:rsidR="006214DE" w:rsidRDefault="006214DE" w:rsidP="006214DE">
      <w:pPr>
        <w:tabs>
          <w:tab w:val="left" w:pos="1369"/>
        </w:tabs>
      </w:pPr>
    </w:p>
    <w:p w14:paraId="5912204B" w14:textId="4EAC716B" w:rsidR="00597963" w:rsidRDefault="000E3290" w:rsidP="007057E8">
      <w:pPr>
        <w:tabs>
          <w:tab w:val="left" w:pos="1369"/>
        </w:tabs>
        <w:rPr>
          <w:b/>
        </w:rPr>
      </w:pPr>
      <w:r>
        <w:rPr>
          <w:b/>
        </w:rPr>
        <w:t>For this task, all you need to submit</w:t>
      </w:r>
      <w:r w:rsidR="001D4821">
        <w:rPr>
          <w:b/>
        </w:rPr>
        <w:t xml:space="preserve"> (in addition to the screenshots above)</w:t>
      </w:r>
      <w:r>
        <w:rPr>
          <w:b/>
        </w:rPr>
        <w:t xml:space="preserve"> is the script, which should be included in Lab2.zip.</w:t>
      </w:r>
    </w:p>
    <w:p w14:paraId="4887EFB6" w14:textId="7AF2887E" w:rsidR="00092D1C" w:rsidRPr="00597963" w:rsidRDefault="00092D1C" w:rsidP="00495894"/>
    <w:sectPr w:rsidR="00092D1C" w:rsidRPr="00597963" w:rsidSect="00F62F14">
      <w:footerReference w:type="default" r:id="rId25"/>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96D72" w14:textId="77777777" w:rsidR="00830073" w:rsidRDefault="00830073" w:rsidP="003A20D8">
      <w:pPr>
        <w:spacing w:after="0" w:line="240" w:lineRule="auto"/>
      </w:pPr>
      <w:r>
        <w:separator/>
      </w:r>
    </w:p>
  </w:endnote>
  <w:endnote w:type="continuationSeparator" w:id="0">
    <w:p w14:paraId="2E05D1FC" w14:textId="77777777" w:rsidR="00830073" w:rsidRDefault="00830073" w:rsidP="003A20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4FE1F" w14:textId="20EF8357" w:rsidR="00552E2D" w:rsidRDefault="005C35E1">
    <w:pPr>
      <w:pStyle w:val="Footer"/>
    </w:pPr>
    <w:r>
      <w:t>Golen</w:t>
    </w:r>
    <w:r w:rsidR="00552E2D">
      <w:ptab w:relativeTo="margin" w:alignment="center" w:leader="none"/>
    </w:r>
    <w:r w:rsidR="00552E2D">
      <w:fldChar w:fldCharType="begin"/>
    </w:r>
    <w:r w:rsidR="00552E2D">
      <w:instrText xml:space="preserve"> PAGE   \* MERGEFORMAT </w:instrText>
    </w:r>
    <w:r w:rsidR="00552E2D">
      <w:fldChar w:fldCharType="separate"/>
    </w:r>
    <w:r w:rsidR="002C3E99">
      <w:rPr>
        <w:noProof/>
      </w:rPr>
      <w:t>4</w:t>
    </w:r>
    <w:r w:rsidR="00552E2D">
      <w:rPr>
        <w:noProof/>
      </w:rPr>
      <w:fldChar w:fldCharType="end"/>
    </w:r>
    <w:r w:rsidR="00552E2D">
      <w:ptab w:relativeTo="margin" w:alignment="right" w:leader="none"/>
    </w:r>
    <w:r w:rsidR="00336D8F">
      <w:t>Spring</w:t>
    </w:r>
    <w:r w:rsidR="002C3E99">
      <w:t xml:space="preserve"> 22</w:t>
    </w:r>
    <w:r w:rsidR="00BB6C75">
      <w:t>2</w:t>
    </w:r>
    <w:r w:rsidR="00336D8F">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9D8A2" w14:textId="77777777" w:rsidR="00830073" w:rsidRDefault="00830073" w:rsidP="003A20D8">
      <w:pPr>
        <w:spacing w:after="0" w:line="240" w:lineRule="auto"/>
      </w:pPr>
      <w:r>
        <w:separator/>
      </w:r>
    </w:p>
  </w:footnote>
  <w:footnote w:type="continuationSeparator" w:id="0">
    <w:p w14:paraId="3E510B88" w14:textId="77777777" w:rsidR="00830073" w:rsidRDefault="00830073" w:rsidP="003A20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77C2"/>
    <w:multiLevelType w:val="hybridMultilevel"/>
    <w:tmpl w:val="3842AC86"/>
    <w:lvl w:ilvl="0" w:tplc="04090019">
      <w:start w:val="1"/>
      <w:numFmt w:val="low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FF2C24"/>
    <w:multiLevelType w:val="hybridMultilevel"/>
    <w:tmpl w:val="3E28F4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22B28"/>
    <w:multiLevelType w:val="hybridMultilevel"/>
    <w:tmpl w:val="99D03C30"/>
    <w:lvl w:ilvl="0" w:tplc="9DB47678">
      <w:start w:val="1"/>
      <w:numFmt w:val="lowerLetter"/>
      <w:lvlText w:val="%1."/>
      <w:lvlJc w:val="left"/>
      <w:pPr>
        <w:ind w:left="360" w:hanging="360"/>
      </w:pPr>
      <w:rPr>
        <w:rFonts w:ascii="Calibri" w:hAnsi="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C52849"/>
    <w:multiLevelType w:val="hybridMultilevel"/>
    <w:tmpl w:val="9DE85678"/>
    <w:lvl w:ilvl="0" w:tplc="A156D6E4">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19562C"/>
    <w:multiLevelType w:val="hybridMultilevel"/>
    <w:tmpl w:val="34DC61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C50846"/>
    <w:multiLevelType w:val="hybridMultilevel"/>
    <w:tmpl w:val="0B68E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109C1"/>
    <w:multiLevelType w:val="hybridMultilevel"/>
    <w:tmpl w:val="15F019E6"/>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943A17"/>
    <w:multiLevelType w:val="hybridMultilevel"/>
    <w:tmpl w:val="9202E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233AE0"/>
    <w:multiLevelType w:val="hybridMultilevel"/>
    <w:tmpl w:val="39B4336A"/>
    <w:lvl w:ilvl="0" w:tplc="89BA04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24784F"/>
    <w:multiLevelType w:val="hybridMultilevel"/>
    <w:tmpl w:val="6D1EB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787277"/>
    <w:multiLevelType w:val="hybridMultilevel"/>
    <w:tmpl w:val="2AF093E6"/>
    <w:lvl w:ilvl="0" w:tplc="3B0498FA">
      <w:start w:val="8"/>
      <w:numFmt w:val="lowerLetter"/>
      <w:lvlText w:val="%1."/>
      <w:lvlJc w:val="left"/>
      <w:pPr>
        <w:ind w:left="36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924E24"/>
    <w:multiLevelType w:val="hybridMultilevel"/>
    <w:tmpl w:val="1A0A6AF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DAF4945"/>
    <w:multiLevelType w:val="hybridMultilevel"/>
    <w:tmpl w:val="AF86379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E9F5134"/>
    <w:multiLevelType w:val="hybridMultilevel"/>
    <w:tmpl w:val="1B725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54DDC"/>
    <w:multiLevelType w:val="hybridMultilevel"/>
    <w:tmpl w:val="2EC6D3A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DE16E3"/>
    <w:multiLevelType w:val="hybridMultilevel"/>
    <w:tmpl w:val="63E6DDFA"/>
    <w:lvl w:ilvl="0" w:tplc="52B8E3B0">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7336255"/>
    <w:multiLevelType w:val="hybridMultilevel"/>
    <w:tmpl w:val="165ACAC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73E12AA"/>
    <w:multiLevelType w:val="hybridMultilevel"/>
    <w:tmpl w:val="8398E8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7D2359B"/>
    <w:multiLevelType w:val="hybridMultilevel"/>
    <w:tmpl w:val="5BD438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7348A6"/>
    <w:multiLevelType w:val="hybridMultilevel"/>
    <w:tmpl w:val="9CB2C5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F06B29"/>
    <w:multiLevelType w:val="hybridMultilevel"/>
    <w:tmpl w:val="AA96D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B15FBB"/>
    <w:multiLevelType w:val="hybridMultilevel"/>
    <w:tmpl w:val="1AC0C1C8"/>
    <w:lvl w:ilvl="0" w:tplc="55B2E5AC">
      <w:start w:val="8"/>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526BB0"/>
    <w:multiLevelType w:val="hybridMultilevel"/>
    <w:tmpl w:val="30BE3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125097"/>
    <w:multiLevelType w:val="hybridMultilevel"/>
    <w:tmpl w:val="BD8A105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3633BF0"/>
    <w:multiLevelType w:val="hybridMultilevel"/>
    <w:tmpl w:val="49BAB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A7431D"/>
    <w:multiLevelType w:val="hybridMultilevel"/>
    <w:tmpl w:val="2A4E660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88245E3"/>
    <w:multiLevelType w:val="hybridMultilevel"/>
    <w:tmpl w:val="98B854A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B046DE6"/>
    <w:multiLevelType w:val="hybridMultilevel"/>
    <w:tmpl w:val="D95884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B55CB2"/>
    <w:multiLevelType w:val="hybridMultilevel"/>
    <w:tmpl w:val="B54463AE"/>
    <w:lvl w:ilvl="0" w:tplc="BEC058D0">
      <w:start w:val="6"/>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DBE12F7"/>
    <w:multiLevelType w:val="hybridMultilevel"/>
    <w:tmpl w:val="861C6A9C"/>
    <w:lvl w:ilvl="0" w:tplc="63F4FC6E">
      <w:start w:val="7"/>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2AB73E6"/>
    <w:multiLevelType w:val="hybridMultilevel"/>
    <w:tmpl w:val="1CAC5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72F47E1"/>
    <w:multiLevelType w:val="hybridMultilevel"/>
    <w:tmpl w:val="9CCCDF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CB3523"/>
    <w:multiLevelType w:val="hybridMultilevel"/>
    <w:tmpl w:val="729891F8"/>
    <w:lvl w:ilvl="0" w:tplc="9EF0DBFC">
      <w:start w:val="7"/>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A53128"/>
    <w:multiLevelType w:val="hybridMultilevel"/>
    <w:tmpl w:val="DB84F43E"/>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FA733F3"/>
    <w:multiLevelType w:val="hybridMultilevel"/>
    <w:tmpl w:val="67CED7E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2F91027"/>
    <w:multiLevelType w:val="hybridMultilevel"/>
    <w:tmpl w:val="6CB4B78A"/>
    <w:lvl w:ilvl="0" w:tplc="87006C30">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4F10174"/>
    <w:multiLevelType w:val="hybridMultilevel"/>
    <w:tmpl w:val="E21855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0C6CFD"/>
    <w:multiLevelType w:val="hybridMultilevel"/>
    <w:tmpl w:val="E5360C42"/>
    <w:lvl w:ilvl="0" w:tplc="7D024498">
      <w:start w:val="4"/>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9A4F9A"/>
    <w:multiLevelType w:val="hybridMultilevel"/>
    <w:tmpl w:val="1F64A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800601"/>
    <w:multiLevelType w:val="hybridMultilevel"/>
    <w:tmpl w:val="2C9233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44984193">
    <w:abstractNumId w:val="11"/>
  </w:num>
  <w:num w:numId="2" w16cid:durableId="1364555693">
    <w:abstractNumId w:val="6"/>
  </w:num>
  <w:num w:numId="3" w16cid:durableId="877468940">
    <w:abstractNumId w:val="20"/>
  </w:num>
  <w:num w:numId="4" w16cid:durableId="1132872001">
    <w:abstractNumId w:val="22"/>
  </w:num>
  <w:num w:numId="5" w16cid:durableId="692652670">
    <w:abstractNumId w:val="2"/>
  </w:num>
  <w:num w:numId="6" w16cid:durableId="1229539674">
    <w:abstractNumId w:val="16"/>
  </w:num>
  <w:num w:numId="7" w16cid:durableId="113445976">
    <w:abstractNumId w:val="33"/>
  </w:num>
  <w:num w:numId="8" w16cid:durableId="1576206362">
    <w:abstractNumId w:val="39"/>
  </w:num>
  <w:num w:numId="9" w16cid:durableId="2009672521">
    <w:abstractNumId w:val="29"/>
  </w:num>
  <w:num w:numId="10" w16cid:durableId="1598057840">
    <w:abstractNumId w:val="34"/>
  </w:num>
  <w:num w:numId="11" w16cid:durableId="1492873232">
    <w:abstractNumId w:val="10"/>
  </w:num>
  <w:num w:numId="12" w16cid:durableId="1847669719">
    <w:abstractNumId w:val="25"/>
  </w:num>
  <w:num w:numId="13" w16cid:durableId="58945978">
    <w:abstractNumId w:val="21"/>
  </w:num>
  <w:num w:numId="14" w16cid:durableId="130830944">
    <w:abstractNumId w:val="30"/>
  </w:num>
  <w:num w:numId="15" w16cid:durableId="608850343">
    <w:abstractNumId w:val="17"/>
  </w:num>
  <w:num w:numId="16" w16cid:durableId="189997651">
    <w:abstractNumId w:val="14"/>
  </w:num>
  <w:num w:numId="17" w16cid:durableId="982585508">
    <w:abstractNumId w:val="0"/>
  </w:num>
  <w:num w:numId="18" w16cid:durableId="1502158894">
    <w:abstractNumId w:val="23"/>
  </w:num>
  <w:num w:numId="19" w16cid:durableId="403575645">
    <w:abstractNumId w:val="36"/>
  </w:num>
  <w:num w:numId="20" w16cid:durableId="2130076856">
    <w:abstractNumId w:val="15"/>
  </w:num>
  <w:num w:numId="21" w16cid:durableId="165831590">
    <w:abstractNumId w:val="12"/>
  </w:num>
  <w:num w:numId="22" w16cid:durableId="567954812">
    <w:abstractNumId w:val="37"/>
  </w:num>
  <w:num w:numId="23" w16cid:durableId="257375176">
    <w:abstractNumId w:val="28"/>
  </w:num>
  <w:num w:numId="24" w16cid:durableId="1445035565">
    <w:abstractNumId w:val="1"/>
  </w:num>
  <w:num w:numId="25" w16cid:durableId="1573464647">
    <w:abstractNumId w:val="3"/>
  </w:num>
  <w:num w:numId="26" w16cid:durableId="224725632">
    <w:abstractNumId w:val="27"/>
  </w:num>
  <w:num w:numId="27" w16cid:durableId="159270368">
    <w:abstractNumId w:val="32"/>
  </w:num>
  <w:num w:numId="28" w16cid:durableId="2101683191">
    <w:abstractNumId w:val="18"/>
  </w:num>
  <w:num w:numId="29" w16cid:durableId="852914343">
    <w:abstractNumId w:val="24"/>
  </w:num>
  <w:num w:numId="30" w16cid:durableId="1349716797">
    <w:abstractNumId w:val="19"/>
  </w:num>
  <w:num w:numId="31" w16cid:durableId="1644391068">
    <w:abstractNumId w:val="31"/>
  </w:num>
  <w:num w:numId="32" w16cid:durableId="1574850436">
    <w:abstractNumId w:val="4"/>
  </w:num>
  <w:num w:numId="33" w16cid:durableId="652568603">
    <w:abstractNumId w:val="26"/>
  </w:num>
  <w:num w:numId="34" w16cid:durableId="1603873851">
    <w:abstractNumId w:val="38"/>
  </w:num>
  <w:num w:numId="35" w16cid:durableId="1633899829">
    <w:abstractNumId w:val="5"/>
  </w:num>
  <w:num w:numId="36" w16cid:durableId="1257443797">
    <w:abstractNumId w:val="9"/>
  </w:num>
  <w:num w:numId="37" w16cid:durableId="619192092">
    <w:abstractNumId w:val="7"/>
  </w:num>
  <w:num w:numId="38" w16cid:durableId="1474328378">
    <w:abstractNumId w:val="8"/>
  </w:num>
  <w:num w:numId="39" w16cid:durableId="925919198">
    <w:abstractNumId w:val="13"/>
  </w:num>
  <w:num w:numId="40" w16cid:durableId="522593319">
    <w:abstractNumId w:val="3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yNzM2NTI1NjMyMzVW0lEKTi0uzszPAykwqwUAUCP7NiwAAAA="/>
  </w:docVars>
  <w:rsids>
    <w:rsidRoot w:val="003A20D8"/>
    <w:rsid w:val="00002DC4"/>
    <w:rsid w:val="00007068"/>
    <w:rsid w:val="0001434A"/>
    <w:rsid w:val="00020D82"/>
    <w:rsid w:val="00021459"/>
    <w:rsid w:val="00033F62"/>
    <w:rsid w:val="000352D9"/>
    <w:rsid w:val="00035FE1"/>
    <w:rsid w:val="0004368C"/>
    <w:rsid w:val="00043E3A"/>
    <w:rsid w:val="00051529"/>
    <w:rsid w:val="000519C8"/>
    <w:rsid w:val="000527C3"/>
    <w:rsid w:val="00055189"/>
    <w:rsid w:val="00061C5C"/>
    <w:rsid w:val="00061E7A"/>
    <w:rsid w:val="00065FA2"/>
    <w:rsid w:val="000702B4"/>
    <w:rsid w:val="0007280C"/>
    <w:rsid w:val="0007317B"/>
    <w:rsid w:val="00073FCF"/>
    <w:rsid w:val="00074265"/>
    <w:rsid w:val="00074D29"/>
    <w:rsid w:val="00077B19"/>
    <w:rsid w:val="00080376"/>
    <w:rsid w:val="000806EE"/>
    <w:rsid w:val="00080AF2"/>
    <w:rsid w:val="00080E5D"/>
    <w:rsid w:val="000817D3"/>
    <w:rsid w:val="00086262"/>
    <w:rsid w:val="00087319"/>
    <w:rsid w:val="00092D1C"/>
    <w:rsid w:val="00094EB0"/>
    <w:rsid w:val="000A25CB"/>
    <w:rsid w:val="000A4034"/>
    <w:rsid w:val="000A581E"/>
    <w:rsid w:val="000D6B1C"/>
    <w:rsid w:val="000E1058"/>
    <w:rsid w:val="000E11F4"/>
    <w:rsid w:val="000E3290"/>
    <w:rsid w:val="000E51A9"/>
    <w:rsid w:val="000E545C"/>
    <w:rsid w:val="000E57F0"/>
    <w:rsid w:val="000F58C8"/>
    <w:rsid w:val="0010080E"/>
    <w:rsid w:val="00101820"/>
    <w:rsid w:val="001019CD"/>
    <w:rsid w:val="00101CC0"/>
    <w:rsid w:val="001032ED"/>
    <w:rsid w:val="00103338"/>
    <w:rsid w:val="00112B6F"/>
    <w:rsid w:val="00113A39"/>
    <w:rsid w:val="001176B6"/>
    <w:rsid w:val="00120070"/>
    <w:rsid w:val="00121037"/>
    <w:rsid w:val="00130FD8"/>
    <w:rsid w:val="001321FF"/>
    <w:rsid w:val="00132313"/>
    <w:rsid w:val="001372DA"/>
    <w:rsid w:val="00141DA9"/>
    <w:rsid w:val="00142D53"/>
    <w:rsid w:val="001559A4"/>
    <w:rsid w:val="001574CE"/>
    <w:rsid w:val="00163697"/>
    <w:rsid w:val="0016526B"/>
    <w:rsid w:val="001724B7"/>
    <w:rsid w:val="001764BA"/>
    <w:rsid w:val="00177AE6"/>
    <w:rsid w:val="0018129A"/>
    <w:rsid w:val="0018597E"/>
    <w:rsid w:val="00190205"/>
    <w:rsid w:val="0019081F"/>
    <w:rsid w:val="00190CCC"/>
    <w:rsid w:val="00191E9F"/>
    <w:rsid w:val="00192051"/>
    <w:rsid w:val="001A665D"/>
    <w:rsid w:val="001A69CE"/>
    <w:rsid w:val="001A782A"/>
    <w:rsid w:val="001B0598"/>
    <w:rsid w:val="001B618C"/>
    <w:rsid w:val="001C67A1"/>
    <w:rsid w:val="001D0CF9"/>
    <w:rsid w:val="001D4821"/>
    <w:rsid w:val="001D6B51"/>
    <w:rsid w:val="001E536E"/>
    <w:rsid w:val="001F779F"/>
    <w:rsid w:val="00201D21"/>
    <w:rsid w:val="00204B74"/>
    <w:rsid w:val="002071C8"/>
    <w:rsid w:val="002262BD"/>
    <w:rsid w:val="00227181"/>
    <w:rsid w:val="0023171E"/>
    <w:rsid w:val="00232A0F"/>
    <w:rsid w:val="00233B9E"/>
    <w:rsid w:val="00237E0B"/>
    <w:rsid w:val="00240E3B"/>
    <w:rsid w:val="002421B1"/>
    <w:rsid w:val="00244D41"/>
    <w:rsid w:val="00252B1B"/>
    <w:rsid w:val="002616D4"/>
    <w:rsid w:val="00264ACC"/>
    <w:rsid w:val="002658B7"/>
    <w:rsid w:val="002666C4"/>
    <w:rsid w:val="00272329"/>
    <w:rsid w:val="0027765B"/>
    <w:rsid w:val="002779EF"/>
    <w:rsid w:val="00277B33"/>
    <w:rsid w:val="00277D14"/>
    <w:rsid w:val="002807B2"/>
    <w:rsid w:val="0028418B"/>
    <w:rsid w:val="00286D68"/>
    <w:rsid w:val="00292DE7"/>
    <w:rsid w:val="002A3DE5"/>
    <w:rsid w:val="002A4758"/>
    <w:rsid w:val="002A5148"/>
    <w:rsid w:val="002B776D"/>
    <w:rsid w:val="002C0AFE"/>
    <w:rsid w:val="002C3E99"/>
    <w:rsid w:val="002E7D6B"/>
    <w:rsid w:val="002F1425"/>
    <w:rsid w:val="00301012"/>
    <w:rsid w:val="0030173A"/>
    <w:rsid w:val="003027B4"/>
    <w:rsid w:val="00302F9C"/>
    <w:rsid w:val="003038E6"/>
    <w:rsid w:val="00307CCD"/>
    <w:rsid w:val="00311826"/>
    <w:rsid w:val="00312A30"/>
    <w:rsid w:val="00314959"/>
    <w:rsid w:val="00316D1B"/>
    <w:rsid w:val="0032319E"/>
    <w:rsid w:val="00330381"/>
    <w:rsid w:val="003357BF"/>
    <w:rsid w:val="00336792"/>
    <w:rsid w:val="00336D8F"/>
    <w:rsid w:val="00340549"/>
    <w:rsid w:val="00345E9C"/>
    <w:rsid w:val="003516BC"/>
    <w:rsid w:val="00360CD0"/>
    <w:rsid w:val="0036370E"/>
    <w:rsid w:val="00363BB0"/>
    <w:rsid w:val="003749B8"/>
    <w:rsid w:val="0038044F"/>
    <w:rsid w:val="00382455"/>
    <w:rsid w:val="0039082F"/>
    <w:rsid w:val="00395A32"/>
    <w:rsid w:val="003A0F31"/>
    <w:rsid w:val="003A20D8"/>
    <w:rsid w:val="003A54D7"/>
    <w:rsid w:val="003A78CE"/>
    <w:rsid w:val="003B0F2B"/>
    <w:rsid w:val="003B5A88"/>
    <w:rsid w:val="003B5C4D"/>
    <w:rsid w:val="003C7E75"/>
    <w:rsid w:val="003D0DF6"/>
    <w:rsid w:val="003D65E7"/>
    <w:rsid w:val="003D77DF"/>
    <w:rsid w:val="003E0D5D"/>
    <w:rsid w:val="003E37DF"/>
    <w:rsid w:val="003E6047"/>
    <w:rsid w:val="003E76D7"/>
    <w:rsid w:val="003F1880"/>
    <w:rsid w:val="003F4BFD"/>
    <w:rsid w:val="004017D1"/>
    <w:rsid w:val="00401874"/>
    <w:rsid w:val="00401E05"/>
    <w:rsid w:val="00406A2F"/>
    <w:rsid w:val="00412943"/>
    <w:rsid w:val="004172B6"/>
    <w:rsid w:val="00423CAC"/>
    <w:rsid w:val="00424BC9"/>
    <w:rsid w:val="00431033"/>
    <w:rsid w:val="00431611"/>
    <w:rsid w:val="00431819"/>
    <w:rsid w:val="00435036"/>
    <w:rsid w:val="004419EE"/>
    <w:rsid w:val="00442709"/>
    <w:rsid w:val="0045149D"/>
    <w:rsid w:val="0047022A"/>
    <w:rsid w:val="00471FD5"/>
    <w:rsid w:val="00473D96"/>
    <w:rsid w:val="0047770D"/>
    <w:rsid w:val="00481DF6"/>
    <w:rsid w:val="00484537"/>
    <w:rsid w:val="004904F7"/>
    <w:rsid w:val="00495374"/>
    <w:rsid w:val="00495894"/>
    <w:rsid w:val="004A66FF"/>
    <w:rsid w:val="004B2E0A"/>
    <w:rsid w:val="004B5859"/>
    <w:rsid w:val="004C2720"/>
    <w:rsid w:val="004C29B8"/>
    <w:rsid w:val="004C435A"/>
    <w:rsid w:val="004C729B"/>
    <w:rsid w:val="004E008A"/>
    <w:rsid w:val="004E0EA2"/>
    <w:rsid w:val="004E14E6"/>
    <w:rsid w:val="004E1C28"/>
    <w:rsid w:val="004E62C5"/>
    <w:rsid w:val="004E675E"/>
    <w:rsid w:val="004E68F4"/>
    <w:rsid w:val="004E781C"/>
    <w:rsid w:val="004F4B56"/>
    <w:rsid w:val="0050045D"/>
    <w:rsid w:val="00501B80"/>
    <w:rsid w:val="00501E88"/>
    <w:rsid w:val="00504C6A"/>
    <w:rsid w:val="00510983"/>
    <w:rsid w:val="00510A5F"/>
    <w:rsid w:val="00511752"/>
    <w:rsid w:val="005125F6"/>
    <w:rsid w:val="00513795"/>
    <w:rsid w:val="00515801"/>
    <w:rsid w:val="00527F01"/>
    <w:rsid w:val="005314CA"/>
    <w:rsid w:val="005320D4"/>
    <w:rsid w:val="0053469C"/>
    <w:rsid w:val="00534857"/>
    <w:rsid w:val="00541154"/>
    <w:rsid w:val="00543984"/>
    <w:rsid w:val="00545DE8"/>
    <w:rsid w:val="005463D6"/>
    <w:rsid w:val="005466EB"/>
    <w:rsid w:val="005508C7"/>
    <w:rsid w:val="00550BFA"/>
    <w:rsid w:val="00552E2D"/>
    <w:rsid w:val="00554BA9"/>
    <w:rsid w:val="00566FBF"/>
    <w:rsid w:val="00567DBE"/>
    <w:rsid w:val="0057598A"/>
    <w:rsid w:val="00584D3F"/>
    <w:rsid w:val="00585E94"/>
    <w:rsid w:val="00591540"/>
    <w:rsid w:val="0059641C"/>
    <w:rsid w:val="00597056"/>
    <w:rsid w:val="005973D3"/>
    <w:rsid w:val="00597963"/>
    <w:rsid w:val="005A5BC9"/>
    <w:rsid w:val="005B24E5"/>
    <w:rsid w:val="005B2DF2"/>
    <w:rsid w:val="005B2E0E"/>
    <w:rsid w:val="005B3E8A"/>
    <w:rsid w:val="005B4E58"/>
    <w:rsid w:val="005B6CB0"/>
    <w:rsid w:val="005C0ED3"/>
    <w:rsid w:val="005C35E1"/>
    <w:rsid w:val="005D338B"/>
    <w:rsid w:val="005D7AA8"/>
    <w:rsid w:val="005E1A2B"/>
    <w:rsid w:val="005E2EE9"/>
    <w:rsid w:val="005E4924"/>
    <w:rsid w:val="005E73BE"/>
    <w:rsid w:val="005F0F62"/>
    <w:rsid w:val="0060026C"/>
    <w:rsid w:val="00611A38"/>
    <w:rsid w:val="00613537"/>
    <w:rsid w:val="006155FA"/>
    <w:rsid w:val="006214DE"/>
    <w:rsid w:val="00621C32"/>
    <w:rsid w:val="00622A7A"/>
    <w:rsid w:val="006255FB"/>
    <w:rsid w:val="0062692D"/>
    <w:rsid w:val="00630967"/>
    <w:rsid w:val="006337A8"/>
    <w:rsid w:val="00640869"/>
    <w:rsid w:val="00640EAD"/>
    <w:rsid w:val="006468B3"/>
    <w:rsid w:val="00646FEF"/>
    <w:rsid w:val="0065572E"/>
    <w:rsid w:val="00656EF3"/>
    <w:rsid w:val="0066084F"/>
    <w:rsid w:val="00663862"/>
    <w:rsid w:val="00664377"/>
    <w:rsid w:val="00665882"/>
    <w:rsid w:val="0066622E"/>
    <w:rsid w:val="00666652"/>
    <w:rsid w:val="00667DF4"/>
    <w:rsid w:val="00675E5E"/>
    <w:rsid w:val="00685D2C"/>
    <w:rsid w:val="00685ECF"/>
    <w:rsid w:val="00690A5A"/>
    <w:rsid w:val="0069107A"/>
    <w:rsid w:val="00691A09"/>
    <w:rsid w:val="006966CD"/>
    <w:rsid w:val="006A5F49"/>
    <w:rsid w:val="006B0CEB"/>
    <w:rsid w:val="006B4078"/>
    <w:rsid w:val="006C6C24"/>
    <w:rsid w:val="006D193B"/>
    <w:rsid w:val="006D1A3A"/>
    <w:rsid w:val="006D72F4"/>
    <w:rsid w:val="006E00D8"/>
    <w:rsid w:val="006F127C"/>
    <w:rsid w:val="006F3D1F"/>
    <w:rsid w:val="006F4881"/>
    <w:rsid w:val="006F4917"/>
    <w:rsid w:val="006F5801"/>
    <w:rsid w:val="006F5DC0"/>
    <w:rsid w:val="006F6679"/>
    <w:rsid w:val="00702C72"/>
    <w:rsid w:val="00704B42"/>
    <w:rsid w:val="007057E8"/>
    <w:rsid w:val="0070589C"/>
    <w:rsid w:val="00707676"/>
    <w:rsid w:val="00710380"/>
    <w:rsid w:val="007113FE"/>
    <w:rsid w:val="00714873"/>
    <w:rsid w:val="00716713"/>
    <w:rsid w:val="007214D0"/>
    <w:rsid w:val="007215A8"/>
    <w:rsid w:val="00723E84"/>
    <w:rsid w:val="0072696E"/>
    <w:rsid w:val="007328DD"/>
    <w:rsid w:val="00740D7A"/>
    <w:rsid w:val="0074328A"/>
    <w:rsid w:val="00747FAD"/>
    <w:rsid w:val="0075384D"/>
    <w:rsid w:val="00763768"/>
    <w:rsid w:val="00770567"/>
    <w:rsid w:val="00771D30"/>
    <w:rsid w:val="007744D8"/>
    <w:rsid w:val="0077543F"/>
    <w:rsid w:val="00782A38"/>
    <w:rsid w:val="00783409"/>
    <w:rsid w:val="00784DF4"/>
    <w:rsid w:val="00787140"/>
    <w:rsid w:val="0078774E"/>
    <w:rsid w:val="00791001"/>
    <w:rsid w:val="00791C58"/>
    <w:rsid w:val="00792122"/>
    <w:rsid w:val="00794F33"/>
    <w:rsid w:val="007A21CE"/>
    <w:rsid w:val="007A25E2"/>
    <w:rsid w:val="007B15DE"/>
    <w:rsid w:val="007C2453"/>
    <w:rsid w:val="007D5D59"/>
    <w:rsid w:val="007D709C"/>
    <w:rsid w:val="007E2D0E"/>
    <w:rsid w:val="007F1CBB"/>
    <w:rsid w:val="007F2B64"/>
    <w:rsid w:val="007F3B77"/>
    <w:rsid w:val="007F4F3A"/>
    <w:rsid w:val="007F775A"/>
    <w:rsid w:val="007F7F7D"/>
    <w:rsid w:val="0080069B"/>
    <w:rsid w:val="00802982"/>
    <w:rsid w:val="008029EC"/>
    <w:rsid w:val="00803CE4"/>
    <w:rsid w:val="00805491"/>
    <w:rsid w:val="00811B41"/>
    <w:rsid w:val="00814FFF"/>
    <w:rsid w:val="00815B9D"/>
    <w:rsid w:val="0082388E"/>
    <w:rsid w:val="00830073"/>
    <w:rsid w:val="00830C49"/>
    <w:rsid w:val="00837E79"/>
    <w:rsid w:val="0084009E"/>
    <w:rsid w:val="008402F6"/>
    <w:rsid w:val="00842F25"/>
    <w:rsid w:val="00850DF0"/>
    <w:rsid w:val="008660C5"/>
    <w:rsid w:val="00866399"/>
    <w:rsid w:val="00866412"/>
    <w:rsid w:val="00871AC0"/>
    <w:rsid w:val="0087469A"/>
    <w:rsid w:val="008838A3"/>
    <w:rsid w:val="00883C97"/>
    <w:rsid w:val="008871FA"/>
    <w:rsid w:val="00890353"/>
    <w:rsid w:val="00894DBC"/>
    <w:rsid w:val="008A26F2"/>
    <w:rsid w:val="008A3A98"/>
    <w:rsid w:val="008A77F7"/>
    <w:rsid w:val="008B0531"/>
    <w:rsid w:val="008B21A3"/>
    <w:rsid w:val="008B52D4"/>
    <w:rsid w:val="008B6C65"/>
    <w:rsid w:val="008C0ADF"/>
    <w:rsid w:val="008D02A4"/>
    <w:rsid w:val="008D2D0F"/>
    <w:rsid w:val="008D57C7"/>
    <w:rsid w:val="008E1837"/>
    <w:rsid w:val="008E1E55"/>
    <w:rsid w:val="008E496E"/>
    <w:rsid w:val="008E698D"/>
    <w:rsid w:val="008F0ABA"/>
    <w:rsid w:val="008F5726"/>
    <w:rsid w:val="00901532"/>
    <w:rsid w:val="00902109"/>
    <w:rsid w:val="00902B16"/>
    <w:rsid w:val="00904E38"/>
    <w:rsid w:val="009078C7"/>
    <w:rsid w:val="00916134"/>
    <w:rsid w:val="00917412"/>
    <w:rsid w:val="0092293C"/>
    <w:rsid w:val="0092327B"/>
    <w:rsid w:val="00942333"/>
    <w:rsid w:val="009436E2"/>
    <w:rsid w:val="009438F2"/>
    <w:rsid w:val="00952342"/>
    <w:rsid w:val="00952BE7"/>
    <w:rsid w:val="0095535E"/>
    <w:rsid w:val="00956A0E"/>
    <w:rsid w:val="00956E78"/>
    <w:rsid w:val="00964F6A"/>
    <w:rsid w:val="009705A5"/>
    <w:rsid w:val="00970E67"/>
    <w:rsid w:val="00970F94"/>
    <w:rsid w:val="009737DF"/>
    <w:rsid w:val="00981057"/>
    <w:rsid w:val="009862C5"/>
    <w:rsid w:val="009A04EF"/>
    <w:rsid w:val="009A2481"/>
    <w:rsid w:val="009B0F99"/>
    <w:rsid w:val="009B2CA3"/>
    <w:rsid w:val="009B5A8C"/>
    <w:rsid w:val="009B6506"/>
    <w:rsid w:val="009B76CB"/>
    <w:rsid w:val="009C5449"/>
    <w:rsid w:val="009C5C15"/>
    <w:rsid w:val="009C6CCE"/>
    <w:rsid w:val="009C70DB"/>
    <w:rsid w:val="009D008C"/>
    <w:rsid w:val="009D2C62"/>
    <w:rsid w:val="009D364D"/>
    <w:rsid w:val="009D4730"/>
    <w:rsid w:val="009D6AA3"/>
    <w:rsid w:val="009E19FC"/>
    <w:rsid w:val="009E39DD"/>
    <w:rsid w:val="009E4127"/>
    <w:rsid w:val="009E63CF"/>
    <w:rsid w:val="009F32B1"/>
    <w:rsid w:val="009F4C9E"/>
    <w:rsid w:val="009F6B02"/>
    <w:rsid w:val="009F7B04"/>
    <w:rsid w:val="00A0046E"/>
    <w:rsid w:val="00A042F5"/>
    <w:rsid w:val="00A062F2"/>
    <w:rsid w:val="00A10DAD"/>
    <w:rsid w:val="00A13CC1"/>
    <w:rsid w:val="00A15C84"/>
    <w:rsid w:val="00A16228"/>
    <w:rsid w:val="00A17FDD"/>
    <w:rsid w:val="00A221C0"/>
    <w:rsid w:val="00A2392A"/>
    <w:rsid w:val="00A2674E"/>
    <w:rsid w:val="00A3073A"/>
    <w:rsid w:val="00A31A8B"/>
    <w:rsid w:val="00A41B45"/>
    <w:rsid w:val="00A426AD"/>
    <w:rsid w:val="00A454BA"/>
    <w:rsid w:val="00A76B08"/>
    <w:rsid w:val="00A77B23"/>
    <w:rsid w:val="00A84044"/>
    <w:rsid w:val="00A84837"/>
    <w:rsid w:val="00A94D9B"/>
    <w:rsid w:val="00A96557"/>
    <w:rsid w:val="00AA55AC"/>
    <w:rsid w:val="00AA5EE3"/>
    <w:rsid w:val="00AB222E"/>
    <w:rsid w:val="00AB4F9F"/>
    <w:rsid w:val="00AB5A8A"/>
    <w:rsid w:val="00AC0D73"/>
    <w:rsid w:val="00AC131F"/>
    <w:rsid w:val="00AC14FE"/>
    <w:rsid w:val="00AC6126"/>
    <w:rsid w:val="00AD4328"/>
    <w:rsid w:val="00AD521B"/>
    <w:rsid w:val="00AE2C02"/>
    <w:rsid w:val="00AE3C4E"/>
    <w:rsid w:val="00AE4590"/>
    <w:rsid w:val="00AE561B"/>
    <w:rsid w:val="00AE5ABE"/>
    <w:rsid w:val="00AE5DFD"/>
    <w:rsid w:val="00AE77C7"/>
    <w:rsid w:val="00AF1250"/>
    <w:rsid w:val="00AF340C"/>
    <w:rsid w:val="00AF4054"/>
    <w:rsid w:val="00B00605"/>
    <w:rsid w:val="00B04BE2"/>
    <w:rsid w:val="00B04F42"/>
    <w:rsid w:val="00B07559"/>
    <w:rsid w:val="00B145E7"/>
    <w:rsid w:val="00B21FDE"/>
    <w:rsid w:val="00B22746"/>
    <w:rsid w:val="00B32243"/>
    <w:rsid w:val="00B46781"/>
    <w:rsid w:val="00B57E77"/>
    <w:rsid w:val="00B57E95"/>
    <w:rsid w:val="00B60BB7"/>
    <w:rsid w:val="00B6417A"/>
    <w:rsid w:val="00B668F7"/>
    <w:rsid w:val="00B774E4"/>
    <w:rsid w:val="00B841CD"/>
    <w:rsid w:val="00B90188"/>
    <w:rsid w:val="00B9423D"/>
    <w:rsid w:val="00B9439C"/>
    <w:rsid w:val="00B959BC"/>
    <w:rsid w:val="00BA04BC"/>
    <w:rsid w:val="00BA05F1"/>
    <w:rsid w:val="00BA1FE7"/>
    <w:rsid w:val="00BA2656"/>
    <w:rsid w:val="00BA2851"/>
    <w:rsid w:val="00BB1587"/>
    <w:rsid w:val="00BB1E62"/>
    <w:rsid w:val="00BB3FEC"/>
    <w:rsid w:val="00BB4517"/>
    <w:rsid w:val="00BB6C75"/>
    <w:rsid w:val="00BC0D80"/>
    <w:rsid w:val="00BC1165"/>
    <w:rsid w:val="00BC1DAD"/>
    <w:rsid w:val="00BD0326"/>
    <w:rsid w:val="00BD1968"/>
    <w:rsid w:val="00BD3D2A"/>
    <w:rsid w:val="00BD4E0F"/>
    <w:rsid w:val="00BE083C"/>
    <w:rsid w:val="00BE332A"/>
    <w:rsid w:val="00BE359E"/>
    <w:rsid w:val="00BE6607"/>
    <w:rsid w:val="00BE6CF2"/>
    <w:rsid w:val="00BF6041"/>
    <w:rsid w:val="00C31080"/>
    <w:rsid w:val="00C3294C"/>
    <w:rsid w:val="00C36B93"/>
    <w:rsid w:val="00C42D73"/>
    <w:rsid w:val="00C50A58"/>
    <w:rsid w:val="00C52056"/>
    <w:rsid w:val="00C521B5"/>
    <w:rsid w:val="00C5351B"/>
    <w:rsid w:val="00C64C67"/>
    <w:rsid w:val="00C67680"/>
    <w:rsid w:val="00C84BD7"/>
    <w:rsid w:val="00C873B2"/>
    <w:rsid w:val="00C90D2A"/>
    <w:rsid w:val="00C919C4"/>
    <w:rsid w:val="00C92180"/>
    <w:rsid w:val="00C97ECB"/>
    <w:rsid w:val="00CA2EF0"/>
    <w:rsid w:val="00CA2FA9"/>
    <w:rsid w:val="00CB284F"/>
    <w:rsid w:val="00CB35F8"/>
    <w:rsid w:val="00CB6031"/>
    <w:rsid w:val="00CB710D"/>
    <w:rsid w:val="00CC1644"/>
    <w:rsid w:val="00CD08C5"/>
    <w:rsid w:val="00CD5229"/>
    <w:rsid w:val="00CD546A"/>
    <w:rsid w:val="00CD6181"/>
    <w:rsid w:val="00CE0CF6"/>
    <w:rsid w:val="00CE1420"/>
    <w:rsid w:val="00CE4574"/>
    <w:rsid w:val="00CE4C3E"/>
    <w:rsid w:val="00CF0CF2"/>
    <w:rsid w:val="00CF452F"/>
    <w:rsid w:val="00D00C5C"/>
    <w:rsid w:val="00D02D54"/>
    <w:rsid w:val="00D04CFA"/>
    <w:rsid w:val="00D06555"/>
    <w:rsid w:val="00D113BC"/>
    <w:rsid w:val="00D12116"/>
    <w:rsid w:val="00D12344"/>
    <w:rsid w:val="00D1772F"/>
    <w:rsid w:val="00D25711"/>
    <w:rsid w:val="00D411EB"/>
    <w:rsid w:val="00D44E70"/>
    <w:rsid w:val="00D476E8"/>
    <w:rsid w:val="00D52DA7"/>
    <w:rsid w:val="00D6330F"/>
    <w:rsid w:val="00D63F85"/>
    <w:rsid w:val="00D64E11"/>
    <w:rsid w:val="00D6732E"/>
    <w:rsid w:val="00D77280"/>
    <w:rsid w:val="00D85A01"/>
    <w:rsid w:val="00D90A44"/>
    <w:rsid w:val="00D93938"/>
    <w:rsid w:val="00DA09F0"/>
    <w:rsid w:val="00DA1BB5"/>
    <w:rsid w:val="00DA4782"/>
    <w:rsid w:val="00DA5E7B"/>
    <w:rsid w:val="00DA7618"/>
    <w:rsid w:val="00DB5AF7"/>
    <w:rsid w:val="00DC4F45"/>
    <w:rsid w:val="00DC7328"/>
    <w:rsid w:val="00DD1D58"/>
    <w:rsid w:val="00DD41D2"/>
    <w:rsid w:val="00DE0283"/>
    <w:rsid w:val="00DE2292"/>
    <w:rsid w:val="00DE5749"/>
    <w:rsid w:val="00DE6ABD"/>
    <w:rsid w:val="00DF5E8A"/>
    <w:rsid w:val="00E0310E"/>
    <w:rsid w:val="00E0599B"/>
    <w:rsid w:val="00E05B97"/>
    <w:rsid w:val="00E07643"/>
    <w:rsid w:val="00E1148E"/>
    <w:rsid w:val="00E30B61"/>
    <w:rsid w:val="00E321AA"/>
    <w:rsid w:val="00E32AAB"/>
    <w:rsid w:val="00E34963"/>
    <w:rsid w:val="00E3529B"/>
    <w:rsid w:val="00E36489"/>
    <w:rsid w:val="00E46E2E"/>
    <w:rsid w:val="00E47205"/>
    <w:rsid w:val="00E50A72"/>
    <w:rsid w:val="00E50DE5"/>
    <w:rsid w:val="00E513E5"/>
    <w:rsid w:val="00E522B1"/>
    <w:rsid w:val="00E54628"/>
    <w:rsid w:val="00E57D17"/>
    <w:rsid w:val="00E60ABD"/>
    <w:rsid w:val="00E675D5"/>
    <w:rsid w:val="00E7177E"/>
    <w:rsid w:val="00E71FE7"/>
    <w:rsid w:val="00E83608"/>
    <w:rsid w:val="00E929CF"/>
    <w:rsid w:val="00E92EDE"/>
    <w:rsid w:val="00E93E4F"/>
    <w:rsid w:val="00E949DC"/>
    <w:rsid w:val="00EA02C9"/>
    <w:rsid w:val="00EA0448"/>
    <w:rsid w:val="00EA11B2"/>
    <w:rsid w:val="00EA2A87"/>
    <w:rsid w:val="00EA7682"/>
    <w:rsid w:val="00EB0419"/>
    <w:rsid w:val="00EB6A55"/>
    <w:rsid w:val="00EC15DA"/>
    <w:rsid w:val="00EC16D8"/>
    <w:rsid w:val="00EC24B7"/>
    <w:rsid w:val="00EC7232"/>
    <w:rsid w:val="00ED0C6F"/>
    <w:rsid w:val="00ED517D"/>
    <w:rsid w:val="00ED6045"/>
    <w:rsid w:val="00EE070B"/>
    <w:rsid w:val="00EE0C09"/>
    <w:rsid w:val="00EE6EB1"/>
    <w:rsid w:val="00EE7FE8"/>
    <w:rsid w:val="00EF03C4"/>
    <w:rsid w:val="00F03E12"/>
    <w:rsid w:val="00F047BD"/>
    <w:rsid w:val="00F05E8C"/>
    <w:rsid w:val="00F0647A"/>
    <w:rsid w:val="00F101FE"/>
    <w:rsid w:val="00F15978"/>
    <w:rsid w:val="00F16ED0"/>
    <w:rsid w:val="00F211DB"/>
    <w:rsid w:val="00F26F18"/>
    <w:rsid w:val="00F32F1C"/>
    <w:rsid w:val="00F343BE"/>
    <w:rsid w:val="00F4287E"/>
    <w:rsid w:val="00F441AC"/>
    <w:rsid w:val="00F520A3"/>
    <w:rsid w:val="00F557B1"/>
    <w:rsid w:val="00F568B7"/>
    <w:rsid w:val="00F62F14"/>
    <w:rsid w:val="00F67F5F"/>
    <w:rsid w:val="00F70394"/>
    <w:rsid w:val="00F70F98"/>
    <w:rsid w:val="00F747C7"/>
    <w:rsid w:val="00F8270B"/>
    <w:rsid w:val="00F82ED6"/>
    <w:rsid w:val="00F87E37"/>
    <w:rsid w:val="00F931E6"/>
    <w:rsid w:val="00F95EA3"/>
    <w:rsid w:val="00FA1185"/>
    <w:rsid w:val="00FA1FC9"/>
    <w:rsid w:val="00FA2028"/>
    <w:rsid w:val="00FA2FB0"/>
    <w:rsid w:val="00FA520B"/>
    <w:rsid w:val="00FB6CD9"/>
    <w:rsid w:val="00FB733F"/>
    <w:rsid w:val="00FC21CB"/>
    <w:rsid w:val="00FC58F5"/>
    <w:rsid w:val="00FC5DC6"/>
    <w:rsid w:val="00FD2E8F"/>
    <w:rsid w:val="00FD4450"/>
    <w:rsid w:val="00FE0A40"/>
    <w:rsid w:val="00FE291A"/>
    <w:rsid w:val="00FE2C06"/>
    <w:rsid w:val="00FE3C5A"/>
    <w:rsid w:val="00FF6240"/>
    <w:rsid w:val="00FF7D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842B80"/>
  <w15:chartTrackingRefBased/>
  <w15:docId w15:val="{D939B8D3-3525-4D2A-A8B1-CD3F95BB7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3A20D8"/>
    <w:rPr>
      <w:rFonts w:eastAsiaTheme="minorEastAsia"/>
      <w:lang w:eastAsia="ja-JP"/>
    </w:rPr>
  </w:style>
  <w:style w:type="paragraph" w:styleId="Heading1">
    <w:name w:val="heading 1"/>
    <w:basedOn w:val="Normal"/>
    <w:next w:val="Normal"/>
    <w:link w:val="Heading1Char"/>
    <w:uiPriority w:val="9"/>
    <w:qFormat/>
    <w:rsid w:val="003A20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20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A20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20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20D8"/>
    <w:rPr>
      <w:rFonts w:asciiTheme="majorHAnsi" w:eastAsiaTheme="majorEastAsia" w:hAnsiTheme="majorHAnsi" w:cstheme="majorBidi"/>
      <w:color w:val="2F5496" w:themeColor="accent1" w:themeShade="BF"/>
      <w:sz w:val="26"/>
      <w:szCs w:val="26"/>
    </w:rPr>
  </w:style>
  <w:style w:type="character" w:styleId="IntenseReference">
    <w:name w:val="Intense Reference"/>
    <w:basedOn w:val="DefaultParagraphFont"/>
    <w:uiPriority w:val="32"/>
    <w:qFormat/>
    <w:rsid w:val="003A20D8"/>
    <w:rPr>
      <w:b/>
      <w:bCs/>
      <w:smallCaps/>
      <w:color w:val="4472C4" w:themeColor="accent1"/>
      <w:spacing w:val="5"/>
    </w:rPr>
  </w:style>
  <w:style w:type="paragraph" w:styleId="Header">
    <w:name w:val="header"/>
    <w:basedOn w:val="Normal"/>
    <w:link w:val="HeaderChar"/>
    <w:uiPriority w:val="99"/>
    <w:unhideWhenUsed/>
    <w:rsid w:val="003A20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20D8"/>
    <w:rPr>
      <w:rFonts w:eastAsiaTheme="minorEastAsia"/>
      <w:lang w:eastAsia="ja-JP"/>
    </w:rPr>
  </w:style>
  <w:style w:type="table" w:styleId="TableGrid">
    <w:name w:val="Table Grid"/>
    <w:basedOn w:val="TableNormal"/>
    <w:uiPriority w:val="59"/>
    <w:rsid w:val="003A2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A20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20D8"/>
    <w:rPr>
      <w:rFonts w:eastAsiaTheme="minorEastAsia"/>
      <w:lang w:eastAsia="ja-JP"/>
    </w:rPr>
  </w:style>
  <w:style w:type="character" w:customStyle="1" w:styleId="Heading3Char">
    <w:name w:val="Heading 3 Char"/>
    <w:basedOn w:val="DefaultParagraphFont"/>
    <w:link w:val="Heading3"/>
    <w:uiPriority w:val="9"/>
    <w:rsid w:val="003A20D8"/>
    <w:rPr>
      <w:rFonts w:asciiTheme="majorHAnsi" w:eastAsiaTheme="majorEastAsia" w:hAnsiTheme="majorHAnsi" w:cstheme="majorBidi"/>
      <w:color w:val="1F3763" w:themeColor="accent1" w:themeShade="7F"/>
      <w:sz w:val="24"/>
      <w:szCs w:val="24"/>
      <w:lang w:eastAsia="ja-JP"/>
    </w:rPr>
  </w:style>
  <w:style w:type="character" w:customStyle="1" w:styleId="Heading4Char">
    <w:name w:val="Heading 4 Char"/>
    <w:basedOn w:val="DefaultParagraphFont"/>
    <w:link w:val="Heading4"/>
    <w:uiPriority w:val="9"/>
    <w:rsid w:val="003A20D8"/>
    <w:rPr>
      <w:rFonts w:asciiTheme="majorHAnsi" w:eastAsiaTheme="majorEastAsia" w:hAnsiTheme="majorHAnsi" w:cstheme="majorBidi"/>
      <w:i/>
      <w:iCs/>
      <w:color w:val="2F5496" w:themeColor="accent1" w:themeShade="BF"/>
      <w:lang w:eastAsia="ja-JP"/>
    </w:rPr>
  </w:style>
  <w:style w:type="character" w:customStyle="1" w:styleId="Heading1Char">
    <w:name w:val="Heading 1 Char"/>
    <w:basedOn w:val="DefaultParagraphFont"/>
    <w:link w:val="Heading1"/>
    <w:uiPriority w:val="9"/>
    <w:rsid w:val="003A20D8"/>
    <w:rPr>
      <w:rFonts w:asciiTheme="majorHAnsi" w:eastAsiaTheme="majorEastAsia" w:hAnsiTheme="majorHAnsi" w:cstheme="majorBidi"/>
      <w:color w:val="2F5496" w:themeColor="accent1" w:themeShade="BF"/>
      <w:sz w:val="32"/>
      <w:szCs w:val="32"/>
      <w:lang w:eastAsia="ja-JP"/>
    </w:rPr>
  </w:style>
  <w:style w:type="paragraph" w:styleId="ListParagraph">
    <w:name w:val="List Paragraph"/>
    <w:basedOn w:val="Normal"/>
    <w:uiPriority w:val="34"/>
    <w:qFormat/>
    <w:rsid w:val="00033F62"/>
    <w:pPr>
      <w:ind w:left="720"/>
      <w:contextualSpacing/>
    </w:pPr>
  </w:style>
  <w:style w:type="character" w:styleId="Hyperlink">
    <w:name w:val="Hyperlink"/>
    <w:basedOn w:val="DefaultParagraphFont"/>
    <w:uiPriority w:val="99"/>
    <w:unhideWhenUsed/>
    <w:rsid w:val="006468B3"/>
    <w:rPr>
      <w:color w:val="0563C1" w:themeColor="hyperlink"/>
      <w:u w:val="single"/>
    </w:rPr>
  </w:style>
  <w:style w:type="character" w:customStyle="1" w:styleId="UnresolvedMention1">
    <w:name w:val="Unresolved Mention1"/>
    <w:basedOn w:val="DefaultParagraphFont"/>
    <w:uiPriority w:val="99"/>
    <w:semiHidden/>
    <w:unhideWhenUsed/>
    <w:rsid w:val="006468B3"/>
    <w:rPr>
      <w:color w:val="808080"/>
      <w:shd w:val="clear" w:color="auto" w:fill="E6E6E6"/>
    </w:rPr>
  </w:style>
  <w:style w:type="character" w:customStyle="1" w:styleId="annotate">
    <w:name w:val="annotate"/>
    <w:basedOn w:val="DefaultParagraphFont"/>
    <w:rsid w:val="004904F7"/>
  </w:style>
  <w:style w:type="paragraph" w:styleId="FootnoteText">
    <w:name w:val="footnote text"/>
    <w:basedOn w:val="Normal"/>
    <w:link w:val="FootnoteTextChar"/>
    <w:uiPriority w:val="99"/>
    <w:semiHidden/>
    <w:unhideWhenUsed/>
    <w:rsid w:val="004904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04F7"/>
    <w:rPr>
      <w:rFonts w:eastAsiaTheme="minorEastAsia"/>
      <w:sz w:val="20"/>
      <w:szCs w:val="20"/>
      <w:lang w:eastAsia="ja-JP"/>
    </w:rPr>
  </w:style>
  <w:style w:type="character" w:styleId="FootnoteReference">
    <w:name w:val="footnote reference"/>
    <w:basedOn w:val="DefaultParagraphFont"/>
    <w:uiPriority w:val="99"/>
    <w:semiHidden/>
    <w:unhideWhenUsed/>
    <w:rsid w:val="004904F7"/>
    <w:rPr>
      <w:vertAlign w:val="superscript"/>
    </w:rPr>
  </w:style>
  <w:style w:type="paragraph" w:styleId="NoSpacing">
    <w:name w:val="No Spacing"/>
    <w:uiPriority w:val="1"/>
    <w:qFormat/>
    <w:rsid w:val="00F26F1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10687">
      <w:bodyDiv w:val="1"/>
      <w:marLeft w:val="0"/>
      <w:marRight w:val="0"/>
      <w:marTop w:val="0"/>
      <w:marBottom w:val="0"/>
      <w:divBdr>
        <w:top w:val="none" w:sz="0" w:space="0" w:color="auto"/>
        <w:left w:val="none" w:sz="0" w:space="0" w:color="auto"/>
        <w:bottom w:val="none" w:sz="0" w:space="0" w:color="auto"/>
        <w:right w:val="none" w:sz="0" w:space="0" w:color="auto"/>
      </w:divBdr>
    </w:div>
    <w:div w:id="1173566873">
      <w:bodyDiv w:val="1"/>
      <w:marLeft w:val="0"/>
      <w:marRight w:val="0"/>
      <w:marTop w:val="0"/>
      <w:marBottom w:val="0"/>
      <w:divBdr>
        <w:top w:val="none" w:sz="0" w:space="0" w:color="auto"/>
        <w:left w:val="none" w:sz="0" w:space="0" w:color="auto"/>
        <w:bottom w:val="none" w:sz="0" w:space="0" w:color="auto"/>
        <w:right w:val="none" w:sz="0" w:space="0" w:color="auto"/>
      </w:divBdr>
      <w:divsChild>
        <w:div w:id="1947887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15875" cap="flat" cmpd="sng" algn="ctr">
          <a:solidFill>
            <a:srgbClr val="FF0000"/>
          </a:solidFill>
          <a:prstDash val="solid"/>
          <a:miter lim="800000"/>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pDef>
    <a:lnDef>
      <a:spPr>
        <a:ln w="12700">
          <a:solidFill>
            <a:srgbClr val="FF0000"/>
          </a:solidFill>
          <a:tailEnd type="triangle"/>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668272-55EE-A54E-AC42-9948AD8C9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4</TotalTime>
  <Pages>7</Pages>
  <Words>1113</Words>
  <Characters>634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Arcoraci</dc:creator>
  <cp:keywords/>
  <dc:description/>
  <cp:lastModifiedBy>Cooper Gadd</cp:lastModifiedBy>
  <cp:revision>373</cp:revision>
  <dcterms:created xsi:type="dcterms:W3CDTF">2018-09-05T14:33:00Z</dcterms:created>
  <dcterms:modified xsi:type="dcterms:W3CDTF">2023-02-21T17:41:00Z</dcterms:modified>
</cp:coreProperties>
</file>